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8215C" w14:textId="77777777" w:rsidR="00550A4C" w:rsidRPr="006B5BBB" w:rsidRDefault="00550A4C" w:rsidP="00550A4C">
      <w:pPr>
        <w:jc w:val="center"/>
        <w:rPr>
          <w:rFonts w:ascii="Times New Roman" w:hAnsi="Times New Roman" w:cs="Times New Roman"/>
          <w:b/>
          <w:bCs/>
        </w:rPr>
      </w:pPr>
      <w:r w:rsidRPr="006B5BBB">
        <w:rPr>
          <w:rFonts w:ascii="Times New Roman" w:hAnsi="Times New Roman" w:cs="Times New Roman"/>
          <w:b/>
          <w:bCs/>
        </w:rPr>
        <w:t>T.C.</w:t>
      </w:r>
    </w:p>
    <w:p w14:paraId="56146F9E" w14:textId="1C11048C" w:rsidR="00815F79" w:rsidRPr="006B5BBB" w:rsidRDefault="00550A4C" w:rsidP="00550A4C">
      <w:pPr>
        <w:jc w:val="center"/>
        <w:rPr>
          <w:rFonts w:ascii="Times New Roman" w:hAnsi="Times New Roman" w:cs="Times New Roman"/>
          <w:b/>
          <w:bCs/>
        </w:rPr>
      </w:pPr>
      <w:r w:rsidRPr="006B5BBB">
        <w:rPr>
          <w:rFonts w:ascii="Times New Roman" w:hAnsi="Times New Roman" w:cs="Times New Roman"/>
          <w:b/>
          <w:bCs/>
        </w:rPr>
        <w:t>TEKİRDAĞ NAMIK KEMAL ÜNİVERSİTESİ ZİRAAT FAKÜLTESİ</w:t>
      </w:r>
    </w:p>
    <w:p w14:paraId="10D97231" w14:textId="0908D109" w:rsidR="00550A4C" w:rsidRPr="006B5BBB" w:rsidRDefault="00CF2C4E" w:rsidP="00550A4C">
      <w:pPr>
        <w:jc w:val="center"/>
        <w:rPr>
          <w:rFonts w:ascii="Times New Roman" w:hAnsi="Times New Roman" w:cs="Times New Roman"/>
          <w:b/>
          <w:bCs/>
        </w:rPr>
      </w:pPr>
      <w:r w:rsidRPr="006B5BBB">
        <w:rPr>
          <w:rFonts w:ascii="Times New Roman" w:hAnsi="Times New Roman" w:cs="Times New Roman"/>
          <w:b/>
          <w:bCs/>
        </w:rPr>
        <w:t>GIDA MÜHENDİSLİĞİ</w:t>
      </w:r>
      <w:r w:rsidR="00550A4C" w:rsidRPr="006B5BBB">
        <w:rPr>
          <w:rFonts w:ascii="Times New Roman" w:hAnsi="Times New Roman" w:cs="Times New Roman"/>
          <w:b/>
          <w:bCs/>
        </w:rPr>
        <w:t xml:space="preserve"> BÖLÜMÜ</w:t>
      </w:r>
    </w:p>
    <w:p w14:paraId="3247F912" w14:textId="5839911A" w:rsidR="00A473FD" w:rsidRDefault="00A473FD" w:rsidP="00550A4C">
      <w:pPr>
        <w:jc w:val="center"/>
        <w:rPr>
          <w:rFonts w:ascii="Times New Roman" w:hAnsi="Times New Roman" w:cs="Times New Roman"/>
          <w:b/>
          <w:bCs/>
        </w:rPr>
      </w:pPr>
      <w:r w:rsidRPr="006B5BBB">
        <w:rPr>
          <w:rFonts w:ascii="Times New Roman" w:hAnsi="Times New Roman" w:cs="Times New Roman"/>
          <w:b/>
          <w:bCs/>
        </w:rPr>
        <w:t>LİSANS PROGRAMI EŞLENİK LİSTELERİ</w:t>
      </w:r>
    </w:p>
    <w:p w14:paraId="3380682A" w14:textId="77777777" w:rsidR="006B5BBB" w:rsidRPr="006B5BBB" w:rsidRDefault="006B5BBB" w:rsidP="00550A4C">
      <w:pPr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TabloKlavuzu"/>
        <w:tblW w:w="12989" w:type="dxa"/>
        <w:jc w:val="center"/>
        <w:tblInd w:w="0" w:type="dxa"/>
        <w:tblLook w:val="04A0" w:firstRow="1" w:lastRow="0" w:firstColumn="1" w:lastColumn="0" w:noHBand="0" w:noVBand="1"/>
      </w:tblPr>
      <w:tblGrid>
        <w:gridCol w:w="1072"/>
        <w:gridCol w:w="3560"/>
        <w:gridCol w:w="363"/>
        <w:gridCol w:w="475"/>
        <w:gridCol w:w="816"/>
        <w:gridCol w:w="1089"/>
        <w:gridCol w:w="3862"/>
        <w:gridCol w:w="561"/>
        <w:gridCol w:w="375"/>
        <w:gridCol w:w="816"/>
      </w:tblGrid>
      <w:tr w:rsidR="006B5BBB" w:rsidRPr="006B5BBB" w14:paraId="2BF2C007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0F50DB1E" w14:textId="77DD0783" w:rsidR="00550A4C" w:rsidRPr="006B5BBB" w:rsidRDefault="00550A4C" w:rsidP="00550A4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1.YIL</w:t>
            </w:r>
          </w:p>
        </w:tc>
      </w:tr>
      <w:tr w:rsidR="006B5BBB" w:rsidRPr="006B5BBB" w14:paraId="7034C883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3EB63C51" w14:textId="77A94497" w:rsidR="00550A4C" w:rsidRPr="006B5BBB" w:rsidRDefault="00550A4C" w:rsidP="00550A4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1.DÖNEM</w:t>
            </w:r>
          </w:p>
        </w:tc>
      </w:tr>
      <w:tr w:rsidR="006B5BBB" w:rsidRPr="006B5BBB" w14:paraId="32F7134E" w14:textId="77777777" w:rsidTr="00A473FD">
        <w:trPr>
          <w:jc w:val="center"/>
        </w:trPr>
        <w:tc>
          <w:tcPr>
            <w:tcW w:w="6286" w:type="dxa"/>
            <w:gridSpan w:val="5"/>
          </w:tcPr>
          <w:p w14:paraId="3E419BE5" w14:textId="19B86F8C" w:rsidR="00550A4C" w:rsidRPr="006B5BBB" w:rsidRDefault="00550A4C" w:rsidP="00550A4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ESKİ MÜFREDAT</w:t>
            </w:r>
          </w:p>
        </w:tc>
        <w:tc>
          <w:tcPr>
            <w:tcW w:w="6703" w:type="dxa"/>
            <w:gridSpan w:val="5"/>
            <w:vAlign w:val="center"/>
          </w:tcPr>
          <w:p w14:paraId="6E439D51" w14:textId="2CCD7BC8" w:rsidR="00550A4C" w:rsidRPr="006B5BBB" w:rsidRDefault="00550A4C" w:rsidP="00550A4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YENİ MÜFREDAT</w:t>
            </w:r>
          </w:p>
        </w:tc>
      </w:tr>
      <w:tr w:rsidR="006B5BBB" w:rsidRPr="006B5BBB" w14:paraId="43BBE84C" w14:textId="77777777" w:rsidTr="00A473FD">
        <w:trPr>
          <w:jc w:val="center"/>
        </w:trPr>
        <w:tc>
          <w:tcPr>
            <w:tcW w:w="1072" w:type="dxa"/>
          </w:tcPr>
          <w:p w14:paraId="4BAC59F2" w14:textId="08517056" w:rsidR="00550A4C" w:rsidRPr="006B5BBB" w:rsidRDefault="00550A4C" w:rsidP="00550A4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560" w:type="dxa"/>
          </w:tcPr>
          <w:p w14:paraId="2E03851D" w14:textId="5BA5F158" w:rsidR="00550A4C" w:rsidRPr="006B5BBB" w:rsidRDefault="00550A4C" w:rsidP="00550A4C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363" w:type="dxa"/>
          </w:tcPr>
          <w:p w14:paraId="58166819" w14:textId="0828AA5E" w:rsidR="00550A4C" w:rsidRPr="006B5BBB" w:rsidRDefault="00550A4C" w:rsidP="00550A4C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475" w:type="dxa"/>
          </w:tcPr>
          <w:p w14:paraId="6EA47A9E" w14:textId="1B1C931F" w:rsidR="00550A4C" w:rsidRPr="006B5BBB" w:rsidRDefault="00550A4C" w:rsidP="00550A4C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3701030C" w14:textId="19A3CD3A" w:rsidR="00550A4C" w:rsidRPr="006B5BBB" w:rsidRDefault="00550A4C" w:rsidP="00550A4C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  <w:tc>
          <w:tcPr>
            <w:tcW w:w="1089" w:type="dxa"/>
          </w:tcPr>
          <w:p w14:paraId="3CDEC2BE" w14:textId="53F28235" w:rsidR="00550A4C" w:rsidRPr="006B5BBB" w:rsidRDefault="00550A4C" w:rsidP="00550A4C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862" w:type="dxa"/>
          </w:tcPr>
          <w:p w14:paraId="48E1D5A1" w14:textId="197A1DBF" w:rsidR="00550A4C" w:rsidRPr="006B5BBB" w:rsidRDefault="00550A4C" w:rsidP="00550A4C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561" w:type="dxa"/>
          </w:tcPr>
          <w:p w14:paraId="1ACD5CD4" w14:textId="7CD3F0D7" w:rsidR="00550A4C" w:rsidRPr="006B5BBB" w:rsidRDefault="00550A4C" w:rsidP="00550A4C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375" w:type="dxa"/>
          </w:tcPr>
          <w:p w14:paraId="536EF49A" w14:textId="69CB5ABE" w:rsidR="00550A4C" w:rsidRPr="006B5BBB" w:rsidRDefault="00550A4C" w:rsidP="00550A4C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62AA8BA3" w14:textId="396527EE" w:rsidR="00550A4C" w:rsidRPr="006B5BBB" w:rsidRDefault="00550A4C" w:rsidP="00550A4C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</w:tr>
      <w:tr w:rsidR="006B5BBB" w:rsidRPr="006B5BBB" w14:paraId="0E3512E8" w14:textId="77777777" w:rsidTr="00A473FD">
        <w:trPr>
          <w:jc w:val="center"/>
        </w:trPr>
        <w:tc>
          <w:tcPr>
            <w:tcW w:w="1072" w:type="dxa"/>
          </w:tcPr>
          <w:p w14:paraId="1ACB7DA9" w14:textId="7163CCC1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BYO001</w:t>
            </w:r>
          </w:p>
        </w:tc>
        <w:tc>
          <w:tcPr>
            <w:tcW w:w="3560" w:type="dxa"/>
          </w:tcPr>
          <w:p w14:paraId="0BA06BE7" w14:textId="1CB2E926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Biyoloji</w:t>
            </w:r>
          </w:p>
        </w:tc>
        <w:tc>
          <w:tcPr>
            <w:tcW w:w="363" w:type="dxa"/>
          </w:tcPr>
          <w:p w14:paraId="2458368A" w14:textId="63031A9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5" w:type="dxa"/>
          </w:tcPr>
          <w:p w14:paraId="673119C2" w14:textId="091F690D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61B60835" w14:textId="1796EE00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1F65C634" w14:textId="18DFE33A" w:rsidR="009E03A4" w:rsidRPr="006B5BBB" w:rsidRDefault="00FD11C3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  <w:sz w:val="20"/>
                <w:szCs w:val="20"/>
              </w:rPr>
              <w:t>BYLB121</w:t>
            </w:r>
          </w:p>
        </w:tc>
        <w:tc>
          <w:tcPr>
            <w:tcW w:w="3862" w:type="dxa"/>
            <w:vAlign w:val="center"/>
          </w:tcPr>
          <w:p w14:paraId="1E71706A" w14:textId="49229EF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Biyoloji</w:t>
            </w:r>
          </w:p>
        </w:tc>
        <w:tc>
          <w:tcPr>
            <w:tcW w:w="561" w:type="dxa"/>
            <w:vAlign w:val="center"/>
          </w:tcPr>
          <w:p w14:paraId="00F25CD7" w14:textId="5039959E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6CE05EC6" w14:textId="4C2D9C1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76A0B462" w14:textId="0CCA52C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1AD4E63B" w14:textId="77777777" w:rsidTr="00A473FD">
        <w:trPr>
          <w:jc w:val="center"/>
        </w:trPr>
        <w:tc>
          <w:tcPr>
            <w:tcW w:w="1072" w:type="dxa"/>
          </w:tcPr>
          <w:p w14:paraId="25231923" w14:textId="7D32C2B8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FZK105</w:t>
            </w:r>
          </w:p>
        </w:tc>
        <w:tc>
          <w:tcPr>
            <w:tcW w:w="3560" w:type="dxa"/>
          </w:tcPr>
          <w:p w14:paraId="4E8818CC" w14:textId="1F650688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Fizik I</w:t>
            </w:r>
          </w:p>
        </w:tc>
        <w:tc>
          <w:tcPr>
            <w:tcW w:w="363" w:type="dxa"/>
          </w:tcPr>
          <w:p w14:paraId="562C3614" w14:textId="1E39B9E4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5" w:type="dxa"/>
          </w:tcPr>
          <w:p w14:paraId="792393A6" w14:textId="49CB7AFB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64E44735" w14:textId="143540AB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248C987E" w14:textId="2F3267F7" w:rsidR="009E03A4" w:rsidRPr="006B5BBB" w:rsidRDefault="00FD11C3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  <w:sz w:val="20"/>
                <w:szCs w:val="20"/>
              </w:rPr>
              <w:t>FZK113</w:t>
            </w:r>
          </w:p>
        </w:tc>
        <w:tc>
          <w:tcPr>
            <w:tcW w:w="3862" w:type="dxa"/>
            <w:vAlign w:val="center"/>
          </w:tcPr>
          <w:p w14:paraId="40C2E441" w14:textId="48D6AB7B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Fizik I</w:t>
            </w:r>
          </w:p>
        </w:tc>
        <w:tc>
          <w:tcPr>
            <w:tcW w:w="561" w:type="dxa"/>
            <w:vAlign w:val="center"/>
          </w:tcPr>
          <w:p w14:paraId="0FBB5A39" w14:textId="6E7D6BF1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2180F08F" w14:textId="5CA2E9B8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6A996C19" w14:textId="70ED2AB5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</w:tr>
      <w:tr w:rsidR="006B5BBB" w:rsidRPr="006B5BBB" w14:paraId="50DB5E80" w14:textId="77777777" w:rsidTr="00A473FD">
        <w:trPr>
          <w:jc w:val="center"/>
        </w:trPr>
        <w:tc>
          <w:tcPr>
            <w:tcW w:w="1072" w:type="dxa"/>
          </w:tcPr>
          <w:p w14:paraId="74913587" w14:textId="174C9B33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SB 101</w:t>
            </w:r>
          </w:p>
        </w:tc>
        <w:tc>
          <w:tcPr>
            <w:tcW w:w="3560" w:type="dxa"/>
          </w:tcPr>
          <w:p w14:paraId="01BF82EB" w14:textId="70EAAF64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Mühendisliğine Giriş</w:t>
            </w:r>
          </w:p>
        </w:tc>
        <w:tc>
          <w:tcPr>
            <w:tcW w:w="363" w:type="dxa"/>
          </w:tcPr>
          <w:p w14:paraId="2B0E230D" w14:textId="279D16FA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58636D9C" w14:textId="508742AC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7970D9E0" w14:textId="59FEA6F7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79636F44" w14:textId="558C4D0D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101</w:t>
            </w:r>
          </w:p>
        </w:tc>
        <w:tc>
          <w:tcPr>
            <w:tcW w:w="3862" w:type="dxa"/>
            <w:vAlign w:val="center"/>
          </w:tcPr>
          <w:p w14:paraId="76B07E82" w14:textId="0274C9C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Mühendisliğine Giriş</w:t>
            </w:r>
          </w:p>
        </w:tc>
        <w:tc>
          <w:tcPr>
            <w:tcW w:w="561" w:type="dxa"/>
            <w:vAlign w:val="center"/>
          </w:tcPr>
          <w:p w14:paraId="6BF23656" w14:textId="556CEFBE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461B7DD9" w14:textId="4F3624D1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27B7CA5F" w14:textId="6B2F39C5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</w:tr>
      <w:tr w:rsidR="006B5BBB" w:rsidRPr="006B5BBB" w14:paraId="5E980C58" w14:textId="77777777" w:rsidTr="00A473FD">
        <w:trPr>
          <w:jc w:val="center"/>
        </w:trPr>
        <w:tc>
          <w:tcPr>
            <w:tcW w:w="1072" w:type="dxa"/>
          </w:tcPr>
          <w:p w14:paraId="4A5DACFD" w14:textId="00771D26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KMY002</w:t>
            </w:r>
          </w:p>
        </w:tc>
        <w:tc>
          <w:tcPr>
            <w:tcW w:w="3560" w:type="dxa"/>
          </w:tcPr>
          <w:p w14:paraId="06C24C31" w14:textId="74A5FA7E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Kimya</w:t>
            </w:r>
          </w:p>
        </w:tc>
        <w:tc>
          <w:tcPr>
            <w:tcW w:w="363" w:type="dxa"/>
          </w:tcPr>
          <w:p w14:paraId="66F1A4F4" w14:textId="70158FC2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5F520479" w14:textId="0638E610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68827C02" w14:textId="195834D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70DC41B3" w14:textId="0DC81E3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KMY002</w:t>
            </w:r>
          </w:p>
        </w:tc>
        <w:tc>
          <w:tcPr>
            <w:tcW w:w="3862" w:type="dxa"/>
            <w:vAlign w:val="center"/>
          </w:tcPr>
          <w:p w14:paraId="4CD15C39" w14:textId="513C3AA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Kimya</w:t>
            </w:r>
          </w:p>
        </w:tc>
        <w:tc>
          <w:tcPr>
            <w:tcW w:w="561" w:type="dxa"/>
            <w:vAlign w:val="center"/>
          </w:tcPr>
          <w:p w14:paraId="16CBDBA3" w14:textId="0EA349F4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25B5C965" w14:textId="2958BFFA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49FBDE9D" w14:textId="4CC9A55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</w:tr>
      <w:tr w:rsidR="006B5BBB" w:rsidRPr="006B5BBB" w14:paraId="2D0C9E66" w14:textId="77777777" w:rsidTr="00A473FD">
        <w:trPr>
          <w:jc w:val="center"/>
        </w:trPr>
        <w:tc>
          <w:tcPr>
            <w:tcW w:w="1072" w:type="dxa"/>
          </w:tcPr>
          <w:p w14:paraId="66A3B62E" w14:textId="203FC004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AT105</w:t>
            </w:r>
          </w:p>
        </w:tc>
        <w:tc>
          <w:tcPr>
            <w:tcW w:w="3560" w:type="dxa"/>
          </w:tcPr>
          <w:p w14:paraId="3190E8D7" w14:textId="48B60DAE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atematik I</w:t>
            </w:r>
          </w:p>
        </w:tc>
        <w:tc>
          <w:tcPr>
            <w:tcW w:w="363" w:type="dxa"/>
          </w:tcPr>
          <w:p w14:paraId="1F4149B0" w14:textId="2C8DCA81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5" w:type="dxa"/>
          </w:tcPr>
          <w:p w14:paraId="26B4A6A7" w14:textId="4FDEAC88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7B6A139B" w14:textId="67EF51C6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2F7F1154" w14:textId="28AC733F" w:rsidR="009E03A4" w:rsidRPr="006B5BBB" w:rsidRDefault="00FD11C3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  <w:sz w:val="20"/>
                <w:szCs w:val="20"/>
              </w:rPr>
              <w:t>MAT125</w:t>
            </w:r>
          </w:p>
        </w:tc>
        <w:tc>
          <w:tcPr>
            <w:tcW w:w="3862" w:type="dxa"/>
            <w:vAlign w:val="center"/>
          </w:tcPr>
          <w:p w14:paraId="38C88C46" w14:textId="6ED924C4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atematik I</w:t>
            </w:r>
          </w:p>
        </w:tc>
        <w:tc>
          <w:tcPr>
            <w:tcW w:w="561" w:type="dxa"/>
            <w:vAlign w:val="center"/>
          </w:tcPr>
          <w:p w14:paraId="00BA1B39" w14:textId="1B64607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 xml:space="preserve">3  </w:t>
            </w:r>
          </w:p>
        </w:tc>
        <w:tc>
          <w:tcPr>
            <w:tcW w:w="375" w:type="dxa"/>
          </w:tcPr>
          <w:p w14:paraId="7EB2F940" w14:textId="74D4EF52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3310F826" w14:textId="27EE0AEF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6</w:t>
            </w:r>
          </w:p>
        </w:tc>
      </w:tr>
      <w:tr w:rsidR="006B5BBB" w:rsidRPr="006B5BBB" w14:paraId="3E373312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3D17341E" w14:textId="77777777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1.YIL</w:t>
            </w:r>
          </w:p>
        </w:tc>
      </w:tr>
      <w:tr w:rsidR="006B5BBB" w:rsidRPr="006B5BBB" w14:paraId="67926A5F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66AF2103" w14:textId="19E4652B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2.DÖNEM</w:t>
            </w:r>
          </w:p>
        </w:tc>
      </w:tr>
      <w:tr w:rsidR="006B5BBB" w:rsidRPr="006B5BBB" w14:paraId="51084532" w14:textId="77777777" w:rsidTr="00A473FD">
        <w:trPr>
          <w:jc w:val="center"/>
        </w:trPr>
        <w:tc>
          <w:tcPr>
            <w:tcW w:w="6286" w:type="dxa"/>
            <w:gridSpan w:val="5"/>
          </w:tcPr>
          <w:p w14:paraId="7707A922" w14:textId="77777777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ESKİ MÜFREDAT</w:t>
            </w:r>
          </w:p>
        </w:tc>
        <w:tc>
          <w:tcPr>
            <w:tcW w:w="6703" w:type="dxa"/>
            <w:gridSpan w:val="5"/>
            <w:vAlign w:val="center"/>
          </w:tcPr>
          <w:p w14:paraId="7BF06965" w14:textId="77777777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YENİ MÜFREDAT</w:t>
            </w:r>
          </w:p>
        </w:tc>
      </w:tr>
      <w:tr w:rsidR="006B5BBB" w:rsidRPr="006B5BBB" w14:paraId="21CCAFE8" w14:textId="77777777" w:rsidTr="00A473FD">
        <w:trPr>
          <w:jc w:val="center"/>
        </w:trPr>
        <w:tc>
          <w:tcPr>
            <w:tcW w:w="1072" w:type="dxa"/>
          </w:tcPr>
          <w:p w14:paraId="45537298" w14:textId="77777777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560" w:type="dxa"/>
          </w:tcPr>
          <w:p w14:paraId="2D600C7C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363" w:type="dxa"/>
          </w:tcPr>
          <w:p w14:paraId="58CBADAA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475" w:type="dxa"/>
          </w:tcPr>
          <w:p w14:paraId="18D22A94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51B81EBF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  <w:tc>
          <w:tcPr>
            <w:tcW w:w="1089" w:type="dxa"/>
          </w:tcPr>
          <w:p w14:paraId="1F805AF5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862" w:type="dxa"/>
          </w:tcPr>
          <w:p w14:paraId="1A2E2D1E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561" w:type="dxa"/>
          </w:tcPr>
          <w:p w14:paraId="78858FA4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375" w:type="dxa"/>
          </w:tcPr>
          <w:p w14:paraId="36E48C2D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78E26F17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</w:tr>
      <w:tr w:rsidR="006B5BBB" w:rsidRPr="006B5BBB" w14:paraId="25596215" w14:textId="77777777" w:rsidTr="00A473FD">
        <w:trPr>
          <w:jc w:val="center"/>
        </w:trPr>
        <w:tc>
          <w:tcPr>
            <w:tcW w:w="1072" w:type="dxa"/>
          </w:tcPr>
          <w:p w14:paraId="44851625" w14:textId="35B7743A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EKO002</w:t>
            </w:r>
          </w:p>
        </w:tc>
        <w:tc>
          <w:tcPr>
            <w:tcW w:w="3560" w:type="dxa"/>
          </w:tcPr>
          <w:p w14:paraId="40AF727E" w14:textId="59F2A9D0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Ekonomi</w:t>
            </w:r>
          </w:p>
        </w:tc>
        <w:tc>
          <w:tcPr>
            <w:tcW w:w="363" w:type="dxa"/>
          </w:tcPr>
          <w:p w14:paraId="25C81894" w14:textId="70662AEA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0863A037" w14:textId="5592702E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7106052A" w14:textId="69DA8D6D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0F011C63" w14:textId="7423765C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TB104</w:t>
            </w:r>
          </w:p>
        </w:tc>
        <w:tc>
          <w:tcPr>
            <w:tcW w:w="3862" w:type="dxa"/>
            <w:vAlign w:val="center"/>
          </w:tcPr>
          <w:p w14:paraId="38AACCD2" w14:textId="0F808B74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Ekonomi</w:t>
            </w:r>
          </w:p>
        </w:tc>
        <w:tc>
          <w:tcPr>
            <w:tcW w:w="561" w:type="dxa"/>
            <w:vAlign w:val="center"/>
          </w:tcPr>
          <w:p w14:paraId="0B805960" w14:textId="5172A77F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55F17D7B" w14:textId="3690A27B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2C67CE12" w14:textId="65B61F60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</w:tr>
      <w:tr w:rsidR="006B5BBB" w:rsidRPr="006B5BBB" w14:paraId="27321F1B" w14:textId="77777777" w:rsidTr="00A473FD">
        <w:trPr>
          <w:jc w:val="center"/>
        </w:trPr>
        <w:tc>
          <w:tcPr>
            <w:tcW w:w="1072" w:type="dxa"/>
          </w:tcPr>
          <w:p w14:paraId="7114756D" w14:textId="6656605C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FZK106</w:t>
            </w:r>
          </w:p>
        </w:tc>
        <w:tc>
          <w:tcPr>
            <w:tcW w:w="3560" w:type="dxa"/>
          </w:tcPr>
          <w:p w14:paraId="38E9C079" w14:textId="1ABBA4D5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Fizik II</w:t>
            </w:r>
          </w:p>
        </w:tc>
        <w:tc>
          <w:tcPr>
            <w:tcW w:w="363" w:type="dxa"/>
          </w:tcPr>
          <w:p w14:paraId="7A89AEC1" w14:textId="1A893A7D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5" w:type="dxa"/>
          </w:tcPr>
          <w:p w14:paraId="0F02294A" w14:textId="2BA4350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60F6A312" w14:textId="007090E7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70DAC34D" w14:textId="7062C9B4" w:rsidR="009E03A4" w:rsidRPr="006B5BBB" w:rsidRDefault="00FD11C3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  <w:sz w:val="20"/>
                <w:szCs w:val="20"/>
              </w:rPr>
              <w:t>FZK114</w:t>
            </w:r>
          </w:p>
        </w:tc>
        <w:tc>
          <w:tcPr>
            <w:tcW w:w="3862" w:type="dxa"/>
            <w:vAlign w:val="center"/>
          </w:tcPr>
          <w:p w14:paraId="1383520B" w14:textId="16DE85C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Fizik II</w:t>
            </w:r>
          </w:p>
        </w:tc>
        <w:tc>
          <w:tcPr>
            <w:tcW w:w="561" w:type="dxa"/>
            <w:vAlign w:val="center"/>
          </w:tcPr>
          <w:p w14:paraId="2FEF2738" w14:textId="71BF36AD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04C0642B" w14:textId="4FA16FB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63CF6A69" w14:textId="7F4712BF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</w:tr>
      <w:tr w:rsidR="006B5BBB" w:rsidRPr="006B5BBB" w14:paraId="4B712BEA" w14:textId="77777777" w:rsidTr="00A473FD">
        <w:trPr>
          <w:jc w:val="center"/>
        </w:trPr>
        <w:tc>
          <w:tcPr>
            <w:tcW w:w="1072" w:type="dxa"/>
          </w:tcPr>
          <w:p w14:paraId="48E003EF" w14:textId="74287EBF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AT106</w:t>
            </w:r>
          </w:p>
        </w:tc>
        <w:tc>
          <w:tcPr>
            <w:tcW w:w="3560" w:type="dxa"/>
          </w:tcPr>
          <w:p w14:paraId="5503B958" w14:textId="509352B5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atematik II</w:t>
            </w:r>
          </w:p>
        </w:tc>
        <w:tc>
          <w:tcPr>
            <w:tcW w:w="363" w:type="dxa"/>
          </w:tcPr>
          <w:p w14:paraId="0AEA56CA" w14:textId="1D957B0B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5" w:type="dxa"/>
          </w:tcPr>
          <w:p w14:paraId="5B10337C" w14:textId="610C3042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17940D6B" w14:textId="79739C85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25D36E88" w14:textId="681EE59A" w:rsidR="009E03A4" w:rsidRPr="006B5BBB" w:rsidRDefault="00FD11C3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  <w:sz w:val="20"/>
                <w:szCs w:val="20"/>
              </w:rPr>
              <w:t>MAT126</w:t>
            </w:r>
          </w:p>
        </w:tc>
        <w:tc>
          <w:tcPr>
            <w:tcW w:w="3862" w:type="dxa"/>
            <w:vAlign w:val="center"/>
          </w:tcPr>
          <w:p w14:paraId="3B4414C6" w14:textId="64A718BA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atematik II</w:t>
            </w:r>
          </w:p>
        </w:tc>
        <w:tc>
          <w:tcPr>
            <w:tcW w:w="561" w:type="dxa"/>
            <w:vAlign w:val="center"/>
          </w:tcPr>
          <w:p w14:paraId="3DDDC0B4" w14:textId="796C94C6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 xml:space="preserve">3  </w:t>
            </w:r>
          </w:p>
        </w:tc>
        <w:tc>
          <w:tcPr>
            <w:tcW w:w="375" w:type="dxa"/>
          </w:tcPr>
          <w:p w14:paraId="7F368BE2" w14:textId="55945DC6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6AA15CC7" w14:textId="37DE59DC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6</w:t>
            </w:r>
          </w:p>
        </w:tc>
      </w:tr>
      <w:tr w:rsidR="006B5BBB" w:rsidRPr="006B5BBB" w14:paraId="5C2AB998" w14:textId="77777777" w:rsidTr="00A473FD">
        <w:trPr>
          <w:jc w:val="center"/>
        </w:trPr>
        <w:tc>
          <w:tcPr>
            <w:tcW w:w="1072" w:type="dxa"/>
          </w:tcPr>
          <w:p w14:paraId="4FAE7FE1" w14:textId="0F08A659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B 110</w:t>
            </w:r>
          </w:p>
        </w:tc>
        <w:tc>
          <w:tcPr>
            <w:tcW w:w="3560" w:type="dxa"/>
          </w:tcPr>
          <w:p w14:paraId="746CCCB4" w14:textId="59E24F31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Organik Kimya</w:t>
            </w:r>
          </w:p>
        </w:tc>
        <w:tc>
          <w:tcPr>
            <w:tcW w:w="363" w:type="dxa"/>
          </w:tcPr>
          <w:p w14:paraId="0CF5F9CC" w14:textId="0A9E203A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537CC9DF" w14:textId="389902C6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755943C7" w14:textId="634899C5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7C8A2C57" w14:textId="682A1A1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TB114</w:t>
            </w:r>
          </w:p>
        </w:tc>
        <w:tc>
          <w:tcPr>
            <w:tcW w:w="3862" w:type="dxa"/>
            <w:vAlign w:val="center"/>
          </w:tcPr>
          <w:p w14:paraId="5BD3F9F8" w14:textId="32380E5E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Organik Kimya</w:t>
            </w:r>
          </w:p>
        </w:tc>
        <w:tc>
          <w:tcPr>
            <w:tcW w:w="561" w:type="dxa"/>
            <w:vAlign w:val="center"/>
          </w:tcPr>
          <w:p w14:paraId="6E297C61" w14:textId="2B8C0B75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4895748C" w14:textId="36A06324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28A4FA80" w14:textId="42083B8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</w:tr>
      <w:tr w:rsidR="006B5BBB" w:rsidRPr="006B5BBB" w14:paraId="0EE69A43" w14:textId="77777777" w:rsidTr="00A473FD">
        <w:trPr>
          <w:jc w:val="center"/>
        </w:trPr>
        <w:tc>
          <w:tcPr>
            <w:tcW w:w="1072" w:type="dxa"/>
          </w:tcPr>
          <w:p w14:paraId="6E1EE5CA" w14:textId="0487A354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B 116</w:t>
            </w:r>
          </w:p>
        </w:tc>
        <w:tc>
          <w:tcPr>
            <w:tcW w:w="3560" w:type="dxa"/>
          </w:tcPr>
          <w:p w14:paraId="326273F7" w14:textId="62918842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emel Bilişim Teknolojileri</w:t>
            </w:r>
          </w:p>
        </w:tc>
        <w:tc>
          <w:tcPr>
            <w:tcW w:w="363" w:type="dxa"/>
          </w:tcPr>
          <w:p w14:paraId="06078EB2" w14:textId="6F4712A1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5" w:type="dxa"/>
          </w:tcPr>
          <w:p w14:paraId="6AF9EC79" w14:textId="477A443F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10F1C570" w14:textId="733FFEE5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26300752" w14:textId="50E0E058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TB118</w:t>
            </w:r>
          </w:p>
        </w:tc>
        <w:tc>
          <w:tcPr>
            <w:tcW w:w="3862" w:type="dxa"/>
            <w:vAlign w:val="center"/>
          </w:tcPr>
          <w:p w14:paraId="1B95A005" w14:textId="5E0B672F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Enformatik ve Bilgisayar Programlama</w:t>
            </w:r>
          </w:p>
        </w:tc>
        <w:tc>
          <w:tcPr>
            <w:tcW w:w="561" w:type="dxa"/>
            <w:vAlign w:val="center"/>
          </w:tcPr>
          <w:p w14:paraId="5628A161" w14:textId="76826065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6FC3DD9A" w14:textId="02B8F93B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48195534" w14:textId="0D3E0DB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</w:tr>
      <w:tr w:rsidR="006B5BBB" w:rsidRPr="006B5BBB" w14:paraId="5BC1DB75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2439E2E3" w14:textId="7F2671C5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2.YIL</w:t>
            </w:r>
          </w:p>
        </w:tc>
      </w:tr>
      <w:tr w:rsidR="006B5BBB" w:rsidRPr="006B5BBB" w14:paraId="05BED837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370CEBCD" w14:textId="18DAF1F0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1.DÖNEM</w:t>
            </w:r>
          </w:p>
        </w:tc>
      </w:tr>
      <w:tr w:rsidR="006B5BBB" w:rsidRPr="006B5BBB" w14:paraId="73817E3C" w14:textId="77777777" w:rsidTr="00A473FD">
        <w:trPr>
          <w:jc w:val="center"/>
        </w:trPr>
        <w:tc>
          <w:tcPr>
            <w:tcW w:w="6286" w:type="dxa"/>
            <w:gridSpan w:val="5"/>
          </w:tcPr>
          <w:p w14:paraId="05796710" w14:textId="77777777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ESKİ MÜFREDAT</w:t>
            </w:r>
          </w:p>
        </w:tc>
        <w:tc>
          <w:tcPr>
            <w:tcW w:w="6703" w:type="dxa"/>
            <w:gridSpan w:val="5"/>
            <w:vAlign w:val="center"/>
          </w:tcPr>
          <w:p w14:paraId="1D738351" w14:textId="77777777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YENİ MÜFREDAT</w:t>
            </w:r>
          </w:p>
        </w:tc>
      </w:tr>
      <w:tr w:rsidR="006B5BBB" w:rsidRPr="006B5BBB" w14:paraId="1EF82738" w14:textId="77777777" w:rsidTr="00A473FD">
        <w:trPr>
          <w:jc w:val="center"/>
        </w:trPr>
        <w:tc>
          <w:tcPr>
            <w:tcW w:w="1072" w:type="dxa"/>
          </w:tcPr>
          <w:p w14:paraId="49D4AC66" w14:textId="77777777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560" w:type="dxa"/>
          </w:tcPr>
          <w:p w14:paraId="7EE68E68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363" w:type="dxa"/>
          </w:tcPr>
          <w:p w14:paraId="6DF22550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475" w:type="dxa"/>
          </w:tcPr>
          <w:p w14:paraId="7D8E5FE0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5A011147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  <w:tc>
          <w:tcPr>
            <w:tcW w:w="1089" w:type="dxa"/>
          </w:tcPr>
          <w:p w14:paraId="7600C933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862" w:type="dxa"/>
          </w:tcPr>
          <w:p w14:paraId="1733A5C3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561" w:type="dxa"/>
          </w:tcPr>
          <w:p w14:paraId="336AE39C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375" w:type="dxa"/>
          </w:tcPr>
          <w:p w14:paraId="26AAB33C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7DAADD49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</w:tr>
      <w:tr w:rsidR="006B5BBB" w:rsidRPr="006B5BBB" w14:paraId="20E320BA" w14:textId="77777777" w:rsidTr="00A473FD">
        <w:trPr>
          <w:jc w:val="center"/>
        </w:trPr>
        <w:tc>
          <w:tcPr>
            <w:tcW w:w="1072" w:type="dxa"/>
          </w:tcPr>
          <w:p w14:paraId="31053FD3" w14:textId="1784BF23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B 201</w:t>
            </w:r>
          </w:p>
        </w:tc>
        <w:tc>
          <w:tcPr>
            <w:tcW w:w="3560" w:type="dxa"/>
          </w:tcPr>
          <w:p w14:paraId="316E4923" w14:textId="5AA55424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Akışkanlar Mekaniği</w:t>
            </w:r>
          </w:p>
        </w:tc>
        <w:tc>
          <w:tcPr>
            <w:tcW w:w="363" w:type="dxa"/>
          </w:tcPr>
          <w:p w14:paraId="6EF88221" w14:textId="7DC7EA28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4EA51197" w14:textId="69821597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2DA0B362" w14:textId="20B0F1A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090E952A" w14:textId="77983E56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TM221</w:t>
            </w:r>
          </w:p>
        </w:tc>
        <w:tc>
          <w:tcPr>
            <w:tcW w:w="3862" w:type="dxa"/>
            <w:vAlign w:val="center"/>
          </w:tcPr>
          <w:p w14:paraId="0F7D2894" w14:textId="269C524B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Akışkanlar Mekaniği</w:t>
            </w:r>
          </w:p>
        </w:tc>
        <w:tc>
          <w:tcPr>
            <w:tcW w:w="561" w:type="dxa"/>
            <w:vAlign w:val="center"/>
          </w:tcPr>
          <w:p w14:paraId="4F8A71B5" w14:textId="560DD432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0D391296" w14:textId="6B9270E8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618AB232" w14:textId="6C025FF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5D262656" w14:textId="77777777" w:rsidTr="00A473FD">
        <w:trPr>
          <w:jc w:val="center"/>
        </w:trPr>
        <w:tc>
          <w:tcPr>
            <w:tcW w:w="1072" w:type="dxa"/>
          </w:tcPr>
          <w:p w14:paraId="446B3D03" w14:textId="1B2CCAB9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B 203</w:t>
            </w:r>
          </w:p>
        </w:tc>
        <w:tc>
          <w:tcPr>
            <w:tcW w:w="3560" w:type="dxa"/>
          </w:tcPr>
          <w:p w14:paraId="611073D4" w14:textId="2069CB8A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Analitik Kimya</w:t>
            </w:r>
          </w:p>
        </w:tc>
        <w:tc>
          <w:tcPr>
            <w:tcW w:w="363" w:type="dxa"/>
          </w:tcPr>
          <w:p w14:paraId="4F3880C1" w14:textId="796F0A2C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45B045CD" w14:textId="44BEFA8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1672B393" w14:textId="3F33B451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495FC9AC" w14:textId="3227EE3B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TB211</w:t>
            </w:r>
          </w:p>
        </w:tc>
        <w:tc>
          <w:tcPr>
            <w:tcW w:w="3862" w:type="dxa"/>
            <w:vAlign w:val="center"/>
          </w:tcPr>
          <w:p w14:paraId="7AC898F5" w14:textId="40EB182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Analitik Kimya</w:t>
            </w:r>
          </w:p>
        </w:tc>
        <w:tc>
          <w:tcPr>
            <w:tcW w:w="561" w:type="dxa"/>
            <w:vAlign w:val="center"/>
          </w:tcPr>
          <w:p w14:paraId="7CA0E829" w14:textId="1609D43A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43F76228" w14:textId="121F82ED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047D7CB7" w14:textId="5DEE6702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29118E36" w14:textId="77777777" w:rsidTr="00A473FD">
        <w:trPr>
          <w:jc w:val="center"/>
        </w:trPr>
        <w:tc>
          <w:tcPr>
            <w:tcW w:w="1072" w:type="dxa"/>
          </w:tcPr>
          <w:p w14:paraId="1B999161" w14:textId="256ED481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B 207</w:t>
            </w:r>
          </w:p>
        </w:tc>
        <w:tc>
          <w:tcPr>
            <w:tcW w:w="3560" w:type="dxa"/>
          </w:tcPr>
          <w:p w14:paraId="6D6AEB6F" w14:textId="27DB1F3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Diferansiyel Eşitlikler</w:t>
            </w:r>
          </w:p>
        </w:tc>
        <w:tc>
          <w:tcPr>
            <w:tcW w:w="363" w:type="dxa"/>
          </w:tcPr>
          <w:p w14:paraId="39D7002E" w14:textId="33E62DC0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082EAC1F" w14:textId="139D4DDD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018DD8B6" w14:textId="3D994BB0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39BF817A" w14:textId="1DF29850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TB213</w:t>
            </w:r>
          </w:p>
        </w:tc>
        <w:tc>
          <w:tcPr>
            <w:tcW w:w="3862" w:type="dxa"/>
            <w:vAlign w:val="center"/>
          </w:tcPr>
          <w:p w14:paraId="02D70A7B" w14:textId="7EC9EDB4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Diferansiyel Eşitlikler</w:t>
            </w:r>
          </w:p>
        </w:tc>
        <w:tc>
          <w:tcPr>
            <w:tcW w:w="561" w:type="dxa"/>
            <w:vAlign w:val="center"/>
          </w:tcPr>
          <w:p w14:paraId="0EB9B181" w14:textId="23B11EE2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04DB6AC6" w14:textId="5CFA8DC1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709BEE4A" w14:textId="131D142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</w:tr>
      <w:tr w:rsidR="006B5BBB" w:rsidRPr="006B5BBB" w14:paraId="4059AF4D" w14:textId="77777777" w:rsidTr="00A473FD">
        <w:trPr>
          <w:jc w:val="center"/>
        </w:trPr>
        <w:tc>
          <w:tcPr>
            <w:tcW w:w="1072" w:type="dxa"/>
          </w:tcPr>
          <w:p w14:paraId="218974E0" w14:textId="3DEC6466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213</w:t>
            </w:r>
          </w:p>
        </w:tc>
        <w:tc>
          <w:tcPr>
            <w:tcW w:w="3560" w:type="dxa"/>
          </w:tcPr>
          <w:p w14:paraId="31558540" w14:textId="30D463B7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Kimyası I</w:t>
            </w:r>
          </w:p>
        </w:tc>
        <w:tc>
          <w:tcPr>
            <w:tcW w:w="363" w:type="dxa"/>
          </w:tcPr>
          <w:p w14:paraId="38E5B3DA" w14:textId="2075EAA8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5F319699" w14:textId="7F641B06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0C6B54B6" w14:textId="3CF9649F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0C9D7787" w14:textId="5D9B23B6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205</w:t>
            </w:r>
          </w:p>
        </w:tc>
        <w:tc>
          <w:tcPr>
            <w:tcW w:w="3862" w:type="dxa"/>
            <w:vAlign w:val="center"/>
          </w:tcPr>
          <w:p w14:paraId="0FFF2C5F" w14:textId="23B5ED8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Kimyası I</w:t>
            </w:r>
          </w:p>
        </w:tc>
        <w:tc>
          <w:tcPr>
            <w:tcW w:w="561" w:type="dxa"/>
            <w:vAlign w:val="center"/>
          </w:tcPr>
          <w:p w14:paraId="4B55E013" w14:textId="15657FC0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38820F25" w14:textId="71E2B55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708BDAE6" w14:textId="2153236C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643DA9AB" w14:textId="77777777" w:rsidTr="00A473FD">
        <w:trPr>
          <w:jc w:val="center"/>
        </w:trPr>
        <w:tc>
          <w:tcPr>
            <w:tcW w:w="1072" w:type="dxa"/>
          </w:tcPr>
          <w:p w14:paraId="4BA6FFA7" w14:textId="35A5422A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İSGL101</w:t>
            </w:r>
          </w:p>
        </w:tc>
        <w:tc>
          <w:tcPr>
            <w:tcW w:w="3560" w:type="dxa"/>
          </w:tcPr>
          <w:p w14:paraId="60AA8BF9" w14:textId="1FE82432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İş Sağlığı ve Güvenliği I</w:t>
            </w:r>
          </w:p>
        </w:tc>
        <w:tc>
          <w:tcPr>
            <w:tcW w:w="363" w:type="dxa"/>
          </w:tcPr>
          <w:p w14:paraId="09C8B54A" w14:textId="66B7E294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73DF8596" w14:textId="26F7A775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6114C40D" w14:textId="4695FEC1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89" w:type="dxa"/>
            <w:vAlign w:val="center"/>
          </w:tcPr>
          <w:p w14:paraId="74B20A99" w14:textId="0D8299DD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İSGL101</w:t>
            </w:r>
          </w:p>
        </w:tc>
        <w:tc>
          <w:tcPr>
            <w:tcW w:w="3862" w:type="dxa"/>
            <w:vAlign w:val="center"/>
          </w:tcPr>
          <w:p w14:paraId="6D4D94A7" w14:textId="66556C87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İş Sağlığı ve Güvenliği I</w:t>
            </w:r>
          </w:p>
        </w:tc>
        <w:tc>
          <w:tcPr>
            <w:tcW w:w="561" w:type="dxa"/>
            <w:vAlign w:val="center"/>
          </w:tcPr>
          <w:p w14:paraId="544CBB49" w14:textId="76316E8D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1EB9B9A9" w14:textId="616B0C8F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56144F93" w14:textId="62CDB52B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</w:tr>
      <w:tr w:rsidR="006B5BBB" w:rsidRPr="006B5BBB" w14:paraId="30A15D59" w14:textId="77777777" w:rsidTr="00A473FD">
        <w:trPr>
          <w:jc w:val="center"/>
        </w:trPr>
        <w:tc>
          <w:tcPr>
            <w:tcW w:w="1072" w:type="dxa"/>
          </w:tcPr>
          <w:p w14:paraId="2CA2FB36" w14:textId="7BE1ACE0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LMİ103</w:t>
            </w:r>
          </w:p>
        </w:tc>
        <w:tc>
          <w:tcPr>
            <w:tcW w:w="3560" w:type="dxa"/>
          </w:tcPr>
          <w:p w14:paraId="038C044A" w14:textId="1BB1F634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esleki İngilizce I</w:t>
            </w:r>
          </w:p>
        </w:tc>
        <w:tc>
          <w:tcPr>
            <w:tcW w:w="363" w:type="dxa"/>
          </w:tcPr>
          <w:p w14:paraId="2D8D2ACE" w14:textId="377C46C5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1BAFE2DA" w14:textId="3756EAA1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459E79A5" w14:textId="035B078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89" w:type="dxa"/>
            <w:vAlign w:val="center"/>
          </w:tcPr>
          <w:p w14:paraId="6BAD8E79" w14:textId="08AC300E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LMİ103</w:t>
            </w:r>
          </w:p>
        </w:tc>
        <w:tc>
          <w:tcPr>
            <w:tcW w:w="3862" w:type="dxa"/>
            <w:vAlign w:val="center"/>
          </w:tcPr>
          <w:p w14:paraId="7C3FA87F" w14:textId="50BC3F1C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esleki İngilizce I</w:t>
            </w:r>
          </w:p>
        </w:tc>
        <w:tc>
          <w:tcPr>
            <w:tcW w:w="561" w:type="dxa"/>
            <w:vAlign w:val="center"/>
          </w:tcPr>
          <w:p w14:paraId="313009BF" w14:textId="60CDED96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1AF2B6BC" w14:textId="57207A38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6C5915AC" w14:textId="13FD914F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</w:tr>
      <w:tr w:rsidR="006B5BBB" w:rsidRPr="006B5BBB" w14:paraId="3B28E303" w14:textId="77777777" w:rsidTr="00A473FD">
        <w:trPr>
          <w:jc w:val="center"/>
        </w:trPr>
        <w:tc>
          <w:tcPr>
            <w:tcW w:w="1072" w:type="dxa"/>
          </w:tcPr>
          <w:p w14:paraId="3986EE88" w14:textId="0583CA1F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B 205</w:t>
            </w:r>
          </w:p>
        </w:tc>
        <w:tc>
          <w:tcPr>
            <w:tcW w:w="3560" w:type="dxa"/>
          </w:tcPr>
          <w:p w14:paraId="0879B106" w14:textId="2BEDC59B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oleküler Biyoloji Genetik</w:t>
            </w:r>
          </w:p>
        </w:tc>
        <w:tc>
          <w:tcPr>
            <w:tcW w:w="363" w:type="dxa"/>
          </w:tcPr>
          <w:p w14:paraId="3F88EFF2" w14:textId="35B3C8D6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0369FCAC" w14:textId="63FB8CFE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140EF93A" w14:textId="563CC8F1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1D7BD607" w14:textId="01BC4ACF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TB223</w:t>
            </w:r>
          </w:p>
        </w:tc>
        <w:tc>
          <w:tcPr>
            <w:tcW w:w="3862" w:type="dxa"/>
            <w:vAlign w:val="center"/>
          </w:tcPr>
          <w:p w14:paraId="32CE879C" w14:textId="2F8EA92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 xml:space="preserve">Moleküler Biyoloji Genetik  </w:t>
            </w:r>
          </w:p>
        </w:tc>
        <w:tc>
          <w:tcPr>
            <w:tcW w:w="561" w:type="dxa"/>
            <w:vAlign w:val="center"/>
          </w:tcPr>
          <w:p w14:paraId="383546EF" w14:textId="0EFB7791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75" w:type="dxa"/>
          </w:tcPr>
          <w:p w14:paraId="6EEF21CD" w14:textId="6026A39B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66F0B3A6" w14:textId="455F5869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</w:tr>
      <w:tr w:rsidR="006B5BBB" w:rsidRPr="006B5BBB" w14:paraId="0790C02F" w14:textId="77777777" w:rsidTr="00A473FD">
        <w:trPr>
          <w:jc w:val="center"/>
        </w:trPr>
        <w:tc>
          <w:tcPr>
            <w:tcW w:w="1072" w:type="dxa"/>
          </w:tcPr>
          <w:p w14:paraId="2A99BFA9" w14:textId="0FB5F6B2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lastRenderedPageBreak/>
              <w:t>MB 203</w:t>
            </w:r>
          </w:p>
        </w:tc>
        <w:tc>
          <w:tcPr>
            <w:tcW w:w="3560" w:type="dxa"/>
          </w:tcPr>
          <w:p w14:paraId="675A7A81" w14:textId="52C5CA81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ermodinamik</w:t>
            </w:r>
          </w:p>
        </w:tc>
        <w:tc>
          <w:tcPr>
            <w:tcW w:w="363" w:type="dxa"/>
          </w:tcPr>
          <w:p w14:paraId="151A84FA" w14:textId="4D2C8857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5" w:type="dxa"/>
          </w:tcPr>
          <w:p w14:paraId="356C23B1" w14:textId="3EB26243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10A211F9" w14:textId="74F5ABE6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34983AAD" w14:textId="75CF8B95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TM203</w:t>
            </w:r>
          </w:p>
        </w:tc>
        <w:tc>
          <w:tcPr>
            <w:tcW w:w="3862" w:type="dxa"/>
            <w:vAlign w:val="center"/>
          </w:tcPr>
          <w:p w14:paraId="4F0FC1AF" w14:textId="362AD25C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ermodinamik</w:t>
            </w:r>
          </w:p>
        </w:tc>
        <w:tc>
          <w:tcPr>
            <w:tcW w:w="561" w:type="dxa"/>
            <w:vAlign w:val="center"/>
          </w:tcPr>
          <w:p w14:paraId="2A863150" w14:textId="23D4D762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75" w:type="dxa"/>
          </w:tcPr>
          <w:p w14:paraId="791EA2A0" w14:textId="37579AC7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2751C8CA" w14:textId="36D98568" w:rsidR="009E03A4" w:rsidRPr="006B5BBB" w:rsidRDefault="009E03A4" w:rsidP="009E03A4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1F655198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2C0A3A24" w14:textId="6A9F4DE4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2.YIL</w:t>
            </w:r>
          </w:p>
        </w:tc>
      </w:tr>
      <w:tr w:rsidR="006B5BBB" w:rsidRPr="006B5BBB" w14:paraId="1FED4D67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0CF7F7E2" w14:textId="3A774406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2.DÖNEM</w:t>
            </w:r>
          </w:p>
        </w:tc>
      </w:tr>
      <w:tr w:rsidR="006B5BBB" w:rsidRPr="006B5BBB" w14:paraId="0BE6CCBA" w14:textId="77777777" w:rsidTr="00A473FD">
        <w:trPr>
          <w:jc w:val="center"/>
        </w:trPr>
        <w:tc>
          <w:tcPr>
            <w:tcW w:w="6286" w:type="dxa"/>
            <w:gridSpan w:val="5"/>
          </w:tcPr>
          <w:p w14:paraId="6DBF3A03" w14:textId="77777777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ESKİ MÜFREDAT</w:t>
            </w:r>
          </w:p>
        </w:tc>
        <w:tc>
          <w:tcPr>
            <w:tcW w:w="6703" w:type="dxa"/>
            <w:gridSpan w:val="5"/>
            <w:vAlign w:val="center"/>
          </w:tcPr>
          <w:p w14:paraId="5C217DDF" w14:textId="77777777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YENİ MÜFREDAT</w:t>
            </w:r>
          </w:p>
        </w:tc>
      </w:tr>
      <w:tr w:rsidR="006B5BBB" w:rsidRPr="006B5BBB" w14:paraId="1E056093" w14:textId="77777777" w:rsidTr="00A473FD">
        <w:trPr>
          <w:jc w:val="center"/>
        </w:trPr>
        <w:tc>
          <w:tcPr>
            <w:tcW w:w="1072" w:type="dxa"/>
          </w:tcPr>
          <w:p w14:paraId="3048A096" w14:textId="77777777" w:rsidR="009E03A4" w:rsidRPr="006B5BBB" w:rsidRDefault="009E03A4" w:rsidP="009E03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560" w:type="dxa"/>
          </w:tcPr>
          <w:p w14:paraId="6D4569FD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363" w:type="dxa"/>
          </w:tcPr>
          <w:p w14:paraId="1B000466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475" w:type="dxa"/>
          </w:tcPr>
          <w:p w14:paraId="6AB58FB3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5256AD47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  <w:tc>
          <w:tcPr>
            <w:tcW w:w="1089" w:type="dxa"/>
          </w:tcPr>
          <w:p w14:paraId="6242622B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862" w:type="dxa"/>
          </w:tcPr>
          <w:p w14:paraId="27BD029C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561" w:type="dxa"/>
          </w:tcPr>
          <w:p w14:paraId="1919DF3C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375" w:type="dxa"/>
          </w:tcPr>
          <w:p w14:paraId="1095BBFE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5B59C5C8" w14:textId="77777777" w:rsidR="009E03A4" w:rsidRPr="006B5BBB" w:rsidRDefault="009E03A4" w:rsidP="009E03A4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</w:tr>
      <w:tr w:rsidR="006B5BBB" w:rsidRPr="006B5BBB" w14:paraId="163B3D13" w14:textId="77777777" w:rsidTr="00A473FD">
        <w:trPr>
          <w:jc w:val="center"/>
        </w:trPr>
        <w:tc>
          <w:tcPr>
            <w:tcW w:w="1072" w:type="dxa"/>
          </w:tcPr>
          <w:p w14:paraId="4F56B5DA" w14:textId="52826249" w:rsidR="008A4A67" w:rsidRPr="006B5BBB" w:rsidRDefault="008A4A67" w:rsidP="008A4A67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218</w:t>
            </w:r>
          </w:p>
        </w:tc>
        <w:tc>
          <w:tcPr>
            <w:tcW w:w="3560" w:type="dxa"/>
          </w:tcPr>
          <w:p w14:paraId="4C8B4CDA" w14:textId="6F0167F4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enel Mikrobiyoloji</w:t>
            </w:r>
          </w:p>
        </w:tc>
        <w:tc>
          <w:tcPr>
            <w:tcW w:w="363" w:type="dxa"/>
          </w:tcPr>
          <w:p w14:paraId="17102D2D" w14:textId="1C515FEA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62A1D2FD" w14:textId="58E392FD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7528243A" w14:textId="02641412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2002A9A0" w14:textId="572901C1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TB222</w:t>
            </w:r>
          </w:p>
        </w:tc>
        <w:tc>
          <w:tcPr>
            <w:tcW w:w="3862" w:type="dxa"/>
            <w:vAlign w:val="center"/>
          </w:tcPr>
          <w:p w14:paraId="21322FFA" w14:textId="5B351F0E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enel Mikrobiyoloji</w:t>
            </w:r>
          </w:p>
        </w:tc>
        <w:tc>
          <w:tcPr>
            <w:tcW w:w="561" w:type="dxa"/>
            <w:vAlign w:val="center"/>
          </w:tcPr>
          <w:p w14:paraId="1D673CED" w14:textId="1FF5430A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2</w:t>
            </w:r>
          </w:p>
        </w:tc>
        <w:tc>
          <w:tcPr>
            <w:tcW w:w="375" w:type="dxa"/>
          </w:tcPr>
          <w:p w14:paraId="1C98FEEE" w14:textId="1F19A024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3478B818" w14:textId="35213FD3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1B188710" w14:textId="77777777" w:rsidTr="00A473FD">
        <w:trPr>
          <w:jc w:val="center"/>
        </w:trPr>
        <w:tc>
          <w:tcPr>
            <w:tcW w:w="1072" w:type="dxa"/>
          </w:tcPr>
          <w:p w14:paraId="79A2B8E6" w14:textId="3DC4DADF" w:rsidR="008A4A67" w:rsidRPr="006B5BBB" w:rsidRDefault="008A4A67" w:rsidP="008A4A67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220</w:t>
            </w:r>
          </w:p>
        </w:tc>
        <w:tc>
          <w:tcPr>
            <w:tcW w:w="3560" w:type="dxa"/>
          </w:tcPr>
          <w:p w14:paraId="729C35D4" w14:textId="440D774D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Biyokimyası</w:t>
            </w:r>
          </w:p>
        </w:tc>
        <w:tc>
          <w:tcPr>
            <w:tcW w:w="363" w:type="dxa"/>
          </w:tcPr>
          <w:p w14:paraId="6DCA03F8" w14:textId="78D948FB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5" w:type="dxa"/>
          </w:tcPr>
          <w:p w14:paraId="7A0727F8" w14:textId="400FBB6A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7F953E11" w14:textId="5462A73E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89" w:type="dxa"/>
            <w:vAlign w:val="center"/>
          </w:tcPr>
          <w:p w14:paraId="1B7AFE73" w14:textId="579A44B6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212</w:t>
            </w:r>
          </w:p>
        </w:tc>
        <w:tc>
          <w:tcPr>
            <w:tcW w:w="3862" w:type="dxa"/>
            <w:vAlign w:val="center"/>
          </w:tcPr>
          <w:p w14:paraId="58804762" w14:textId="544AE9C2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Biyokimyası</w:t>
            </w:r>
          </w:p>
        </w:tc>
        <w:tc>
          <w:tcPr>
            <w:tcW w:w="561" w:type="dxa"/>
            <w:vAlign w:val="center"/>
          </w:tcPr>
          <w:p w14:paraId="4C3F70FD" w14:textId="58F6AA0A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+0</w:t>
            </w:r>
          </w:p>
        </w:tc>
        <w:tc>
          <w:tcPr>
            <w:tcW w:w="375" w:type="dxa"/>
          </w:tcPr>
          <w:p w14:paraId="38DE7373" w14:textId="09E6376C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48FFDEF0" w14:textId="5FE8F264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</w:tr>
      <w:tr w:rsidR="006B5BBB" w:rsidRPr="006B5BBB" w14:paraId="69D072D9" w14:textId="77777777" w:rsidTr="00A473FD">
        <w:trPr>
          <w:jc w:val="center"/>
        </w:trPr>
        <w:tc>
          <w:tcPr>
            <w:tcW w:w="1072" w:type="dxa"/>
          </w:tcPr>
          <w:p w14:paraId="17023D8B" w14:textId="70C2BF12" w:rsidR="008A4A67" w:rsidRPr="006B5BBB" w:rsidRDefault="008A4A67" w:rsidP="008A4A67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202</w:t>
            </w:r>
          </w:p>
        </w:tc>
        <w:tc>
          <w:tcPr>
            <w:tcW w:w="3560" w:type="dxa"/>
          </w:tcPr>
          <w:p w14:paraId="4BFFB0F9" w14:textId="7A2918E3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Kimyası II</w:t>
            </w:r>
          </w:p>
        </w:tc>
        <w:tc>
          <w:tcPr>
            <w:tcW w:w="363" w:type="dxa"/>
          </w:tcPr>
          <w:p w14:paraId="2B351221" w14:textId="42D1AF22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2E055561" w14:textId="278A9F1E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1DA93877" w14:textId="67B6D1E9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7FE7F8FB" w14:textId="06A7BD19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214</w:t>
            </w:r>
          </w:p>
        </w:tc>
        <w:tc>
          <w:tcPr>
            <w:tcW w:w="3862" w:type="dxa"/>
            <w:vAlign w:val="center"/>
          </w:tcPr>
          <w:p w14:paraId="0147A787" w14:textId="6C0E2898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Kimyası II</w:t>
            </w:r>
          </w:p>
        </w:tc>
        <w:tc>
          <w:tcPr>
            <w:tcW w:w="561" w:type="dxa"/>
            <w:vAlign w:val="center"/>
          </w:tcPr>
          <w:p w14:paraId="34F2A0B6" w14:textId="7638381E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2</w:t>
            </w:r>
          </w:p>
        </w:tc>
        <w:tc>
          <w:tcPr>
            <w:tcW w:w="375" w:type="dxa"/>
          </w:tcPr>
          <w:p w14:paraId="5B0C4893" w14:textId="65CDBC20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0149084F" w14:textId="20B700C0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4C0D0107" w14:textId="77777777" w:rsidTr="00A473FD">
        <w:trPr>
          <w:jc w:val="center"/>
        </w:trPr>
        <w:tc>
          <w:tcPr>
            <w:tcW w:w="1072" w:type="dxa"/>
          </w:tcPr>
          <w:p w14:paraId="506F2C1C" w14:textId="1E5F8A97" w:rsidR="008A4A67" w:rsidRPr="006B5BBB" w:rsidRDefault="008A4A67" w:rsidP="008A4A67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222</w:t>
            </w:r>
          </w:p>
        </w:tc>
        <w:tc>
          <w:tcPr>
            <w:tcW w:w="3560" w:type="dxa"/>
          </w:tcPr>
          <w:p w14:paraId="53FC0862" w14:textId="52549068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Isı ve Kütle Aktarımı</w:t>
            </w:r>
          </w:p>
        </w:tc>
        <w:tc>
          <w:tcPr>
            <w:tcW w:w="363" w:type="dxa"/>
          </w:tcPr>
          <w:p w14:paraId="06DA8C1E" w14:textId="01387F33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093E1FB0" w14:textId="048138B6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2F524CAD" w14:textId="6B9FC710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89" w:type="dxa"/>
            <w:vAlign w:val="center"/>
          </w:tcPr>
          <w:p w14:paraId="035442FF" w14:textId="27A49986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216</w:t>
            </w:r>
          </w:p>
        </w:tc>
        <w:tc>
          <w:tcPr>
            <w:tcW w:w="3862" w:type="dxa"/>
            <w:vAlign w:val="center"/>
          </w:tcPr>
          <w:p w14:paraId="529AE250" w14:textId="70A26000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Isı ve Kütle Aktarımı</w:t>
            </w:r>
          </w:p>
        </w:tc>
        <w:tc>
          <w:tcPr>
            <w:tcW w:w="561" w:type="dxa"/>
            <w:vAlign w:val="center"/>
          </w:tcPr>
          <w:p w14:paraId="1AE90151" w14:textId="2049D44A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0</w:t>
            </w:r>
          </w:p>
        </w:tc>
        <w:tc>
          <w:tcPr>
            <w:tcW w:w="375" w:type="dxa"/>
          </w:tcPr>
          <w:p w14:paraId="77E43A44" w14:textId="4B61F120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099C4B9A" w14:textId="076C3517" w:rsidR="008A4A67" w:rsidRPr="006B5BBB" w:rsidRDefault="008A4A67" w:rsidP="008A4A67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783CA48C" w14:textId="77777777" w:rsidTr="00A473FD">
        <w:trPr>
          <w:jc w:val="center"/>
        </w:trPr>
        <w:tc>
          <w:tcPr>
            <w:tcW w:w="1072" w:type="dxa"/>
          </w:tcPr>
          <w:p w14:paraId="7E627327" w14:textId="6A779882" w:rsidR="00F8092D" w:rsidRPr="006B5BBB" w:rsidRDefault="00F8092D" w:rsidP="00F8092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İSGL102</w:t>
            </w:r>
          </w:p>
        </w:tc>
        <w:tc>
          <w:tcPr>
            <w:tcW w:w="3560" w:type="dxa"/>
          </w:tcPr>
          <w:p w14:paraId="21E89422" w14:textId="092299BB" w:rsidR="00F8092D" w:rsidRPr="006B5BBB" w:rsidRDefault="00F8092D" w:rsidP="00F8092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İş Sağlığı ve Güvenliği II</w:t>
            </w:r>
          </w:p>
        </w:tc>
        <w:tc>
          <w:tcPr>
            <w:tcW w:w="363" w:type="dxa"/>
          </w:tcPr>
          <w:p w14:paraId="7287A4A8" w14:textId="64183618" w:rsidR="00F8092D" w:rsidRPr="006B5BBB" w:rsidRDefault="00F8092D" w:rsidP="00F8092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58C4A5BC" w14:textId="5456C6E3" w:rsidR="00F8092D" w:rsidRPr="006B5BBB" w:rsidRDefault="00F8092D" w:rsidP="00F8092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0B16FBEF" w14:textId="22FA93E5" w:rsidR="00F8092D" w:rsidRPr="006B5BBB" w:rsidRDefault="00F8092D" w:rsidP="00F8092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89" w:type="dxa"/>
            <w:vAlign w:val="center"/>
          </w:tcPr>
          <w:p w14:paraId="0BCBC31D" w14:textId="2AD7A1AF" w:rsidR="00F8092D" w:rsidRPr="006B5BBB" w:rsidRDefault="00F8092D" w:rsidP="00F8092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İSGL102</w:t>
            </w:r>
          </w:p>
        </w:tc>
        <w:tc>
          <w:tcPr>
            <w:tcW w:w="3862" w:type="dxa"/>
            <w:vAlign w:val="center"/>
          </w:tcPr>
          <w:p w14:paraId="2308E75C" w14:textId="2D62706C" w:rsidR="00F8092D" w:rsidRPr="006B5BBB" w:rsidRDefault="00F8092D" w:rsidP="00F8092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İş Sağlığı ve Güvenliği II</w:t>
            </w:r>
          </w:p>
        </w:tc>
        <w:tc>
          <w:tcPr>
            <w:tcW w:w="561" w:type="dxa"/>
            <w:vAlign w:val="center"/>
          </w:tcPr>
          <w:p w14:paraId="27A07443" w14:textId="347F9B67" w:rsidR="00F8092D" w:rsidRPr="006B5BBB" w:rsidRDefault="00F8092D" w:rsidP="00F8092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0</w:t>
            </w:r>
          </w:p>
        </w:tc>
        <w:tc>
          <w:tcPr>
            <w:tcW w:w="375" w:type="dxa"/>
          </w:tcPr>
          <w:p w14:paraId="5198FEE3" w14:textId="1E7992CA" w:rsidR="00F8092D" w:rsidRPr="006B5BBB" w:rsidRDefault="00F8092D" w:rsidP="00F8092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75772E6B" w14:textId="39011717" w:rsidR="00F8092D" w:rsidRPr="006B5BBB" w:rsidRDefault="00F8092D" w:rsidP="00F8092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</w:tr>
      <w:tr w:rsidR="006B5BBB" w:rsidRPr="006B5BBB" w14:paraId="1391FB12" w14:textId="77777777" w:rsidTr="004F4CDC">
        <w:trPr>
          <w:jc w:val="center"/>
        </w:trPr>
        <w:tc>
          <w:tcPr>
            <w:tcW w:w="1072" w:type="dxa"/>
          </w:tcPr>
          <w:p w14:paraId="2E194A97" w14:textId="40733733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224</w:t>
            </w:r>
          </w:p>
        </w:tc>
        <w:tc>
          <w:tcPr>
            <w:tcW w:w="3560" w:type="dxa"/>
          </w:tcPr>
          <w:p w14:paraId="1B4F4AF0" w14:textId="1F197DF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Kütle ve Enerji Denkliği</w:t>
            </w:r>
          </w:p>
        </w:tc>
        <w:tc>
          <w:tcPr>
            <w:tcW w:w="363" w:type="dxa"/>
          </w:tcPr>
          <w:p w14:paraId="4BFAA8FC" w14:textId="0FE018F4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6A31B68B" w14:textId="722EE055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1034DB06" w14:textId="02088D3D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89" w:type="dxa"/>
            <w:vAlign w:val="center"/>
          </w:tcPr>
          <w:p w14:paraId="56C33791" w14:textId="19C9A0C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62" w:type="dxa"/>
          </w:tcPr>
          <w:p w14:paraId="1A378CF8" w14:textId="17C9EC83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  <w:sz w:val="16"/>
                <w:szCs w:val="16"/>
              </w:rPr>
              <w:t>Yarıyıl, AKTS vb. değişikliği olan ders açılacak</w:t>
            </w:r>
          </w:p>
        </w:tc>
        <w:tc>
          <w:tcPr>
            <w:tcW w:w="561" w:type="dxa"/>
            <w:vAlign w:val="center"/>
          </w:tcPr>
          <w:p w14:paraId="6027D105" w14:textId="62DA9A7F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5" w:type="dxa"/>
          </w:tcPr>
          <w:p w14:paraId="728A9F3B" w14:textId="446B48F4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6" w:type="dxa"/>
            <w:vAlign w:val="center"/>
          </w:tcPr>
          <w:p w14:paraId="4B0B8249" w14:textId="582CA964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</w:tr>
      <w:tr w:rsidR="006B5BBB" w:rsidRPr="006B5BBB" w14:paraId="67D45590" w14:textId="77777777" w:rsidTr="00A473FD">
        <w:trPr>
          <w:jc w:val="center"/>
        </w:trPr>
        <w:tc>
          <w:tcPr>
            <w:tcW w:w="1072" w:type="dxa"/>
          </w:tcPr>
          <w:p w14:paraId="49817B6E" w14:textId="122726CF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LMİ108</w:t>
            </w:r>
          </w:p>
        </w:tc>
        <w:tc>
          <w:tcPr>
            <w:tcW w:w="3560" w:type="dxa"/>
          </w:tcPr>
          <w:p w14:paraId="07690C72" w14:textId="030887F4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esleki İngilizce II</w:t>
            </w:r>
          </w:p>
        </w:tc>
        <w:tc>
          <w:tcPr>
            <w:tcW w:w="363" w:type="dxa"/>
          </w:tcPr>
          <w:p w14:paraId="640F30F4" w14:textId="232A0123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35D5DBAE" w14:textId="2732858D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68597049" w14:textId="1D1F16D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89" w:type="dxa"/>
            <w:vAlign w:val="center"/>
          </w:tcPr>
          <w:p w14:paraId="4A3584B3" w14:textId="343F39F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LMİ108</w:t>
            </w:r>
          </w:p>
        </w:tc>
        <w:tc>
          <w:tcPr>
            <w:tcW w:w="3862" w:type="dxa"/>
            <w:vAlign w:val="center"/>
          </w:tcPr>
          <w:p w14:paraId="02309B40" w14:textId="789F7D4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esleki İngilizce II</w:t>
            </w:r>
          </w:p>
        </w:tc>
        <w:tc>
          <w:tcPr>
            <w:tcW w:w="561" w:type="dxa"/>
            <w:vAlign w:val="center"/>
          </w:tcPr>
          <w:p w14:paraId="1DC0A006" w14:textId="19966171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0</w:t>
            </w:r>
          </w:p>
        </w:tc>
        <w:tc>
          <w:tcPr>
            <w:tcW w:w="375" w:type="dxa"/>
          </w:tcPr>
          <w:p w14:paraId="01C7BB63" w14:textId="3924F2B5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666C67BB" w14:textId="597FEE9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</w:tr>
      <w:tr w:rsidR="006B5BBB" w:rsidRPr="006B5BBB" w14:paraId="2237BEBF" w14:textId="77777777" w:rsidTr="00A473FD">
        <w:trPr>
          <w:jc w:val="center"/>
        </w:trPr>
        <w:tc>
          <w:tcPr>
            <w:tcW w:w="1072" w:type="dxa"/>
          </w:tcPr>
          <w:p w14:paraId="57E363FB" w14:textId="63376F81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B 202</w:t>
            </w:r>
          </w:p>
        </w:tc>
        <w:tc>
          <w:tcPr>
            <w:tcW w:w="3560" w:type="dxa"/>
          </w:tcPr>
          <w:p w14:paraId="497F78E3" w14:textId="60BD826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ühendislik Çalışmalarında İstatistiksel Yöntemler</w:t>
            </w:r>
          </w:p>
        </w:tc>
        <w:tc>
          <w:tcPr>
            <w:tcW w:w="363" w:type="dxa"/>
          </w:tcPr>
          <w:p w14:paraId="3A4D7B1A" w14:textId="1D7A73E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5" w:type="dxa"/>
          </w:tcPr>
          <w:p w14:paraId="497857BB" w14:textId="4C7416C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28CA7F1F" w14:textId="4CBCA42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7B7B8819" w14:textId="391F6D45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TB202</w:t>
            </w:r>
          </w:p>
        </w:tc>
        <w:tc>
          <w:tcPr>
            <w:tcW w:w="3862" w:type="dxa"/>
            <w:vAlign w:val="center"/>
          </w:tcPr>
          <w:p w14:paraId="4D211DFE" w14:textId="05AFB83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ühendislik Çalışmalarında İstatistiksel Yöntemler</w:t>
            </w:r>
          </w:p>
        </w:tc>
        <w:tc>
          <w:tcPr>
            <w:tcW w:w="561" w:type="dxa"/>
            <w:vAlign w:val="center"/>
          </w:tcPr>
          <w:p w14:paraId="0A887D4E" w14:textId="413B397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1+2</w:t>
            </w:r>
          </w:p>
        </w:tc>
        <w:tc>
          <w:tcPr>
            <w:tcW w:w="375" w:type="dxa"/>
          </w:tcPr>
          <w:p w14:paraId="313BDF9F" w14:textId="1818BDD6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60FE98C6" w14:textId="08377D4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40FCF0F3" w14:textId="77777777" w:rsidTr="00A473FD">
        <w:trPr>
          <w:jc w:val="center"/>
        </w:trPr>
        <w:tc>
          <w:tcPr>
            <w:tcW w:w="1072" w:type="dxa"/>
          </w:tcPr>
          <w:p w14:paraId="4F9D5E8E" w14:textId="3C4035F1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B 204</w:t>
            </w:r>
          </w:p>
        </w:tc>
        <w:tc>
          <w:tcPr>
            <w:tcW w:w="3560" w:type="dxa"/>
          </w:tcPr>
          <w:p w14:paraId="63415E20" w14:textId="066230F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eknik Çizim</w:t>
            </w:r>
          </w:p>
        </w:tc>
        <w:tc>
          <w:tcPr>
            <w:tcW w:w="363" w:type="dxa"/>
          </w:tcPr>
          <w:p w14:paraId="5DC4EB15" w14:textId="7DBD5D1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75" w:type="dxa"/>
          </w:tcPr>
          <w:p w14:paraId="667B6F53" w14:textId="078BB09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286AB62B" w14:textId="7BF25FC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20DB627E" w14:textId="48F57804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TB210</w:t>
            </w:r>
          </w:p>
        </w:tc>
        <w:tc>
          <w:tcPr>
            <w:tcW w:w="3862" w:type="dxa"/>
            <w:vAlign w:val="center"/>
          </w:tcPr>
          <w:p w14:paraId="1B5E5192" w14:textId="0C09FF3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Bilgisayar Destekli Teknik Çizim</w:t>
            </w:r>
          </w:p>
        </w:tc>
        <w:tc>
          <w:tcPr>
            <w:tcW w:w="561" w:type="dxa"/>
            <w:vAlign w:val="center"/>
          </w:tcPr>
          <w:p w14:paraId="0C6C00B2" w14:textId="769142BD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1+2</w:t>
            </w:r>
          </w:p>
        </w:tc>
        <w:tc>
          <w:tcPr>
            <w:tcW w:w="375" w:type="dxa"/>
          </w:tcPr>
          <w:p w14:paraId="2663580D" w14:textId="3DBA315D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4C35A4B7" w14:textId="2B049B6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6A5C2253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4B1B1E09" w14:textId="233A9AAB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3.YIL</w:t>
            </w:r>
          </w:p>
        </w:tc>
      </w:tr>
      <w:tr w:rsidR="006B5BBB" w:rsidRPr="006B5BBB" w14:paraId="1A66D06A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6B9DA8EF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1.DÖNEM</w:t>
            </w:r>
          </w:p>
        </w:tc>
      </w:tr>
      <w:tr w:rsidR="006B5BBB" w:rsidRPr="006B5BBB" w14:paraId="6D39E991" w14:textId="77777777" w:rsidTr="00A473FD">
        <w:trPr>
          <w:jc w:val="center"/>
        </w:trPr>
        <w:tc>
          <w:tcPr>
            <w:tcW w:w="6286" w:type="dxa"/>
            <w:gridSpan w:val="5"/>
          </w:tcPr>
          <w:p w14:paraId="75562216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ESKİ MÜFREDAT</w:t>
            </w:r>
          </w:p>
        </w:tc>
        <w:tc>
          <w:tcPr>
            <w:tcW w:w="6703" w:type="dxa"/>
            <w:gridSpan w:val="5"/>
            <w:vAlign w:val="center"/>
          </w:tcPr>
          <w:p w14:paraId="04668CF3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YENİ MÜFREDAT</w:t>
            </w:r>
          </w:p>
        </w:tc>
      </w:tr>
      <w:tr w:rsidR="006B5BBB" w:rsidRPr="006B5BBB" w14:paraId="07DF8584" w14:textId="77777777" w:rsidTr="00A473FD">
        <w:trPr>
          <w:jc w:val="center"/>
        </w:trPr>
        <w:tc>
          <w:tcPr>
            <w:tcW w:w="1072" w:type="dxa"/>
          </w:tcPr>
          <w:p w14:paraId="61C24EB8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560" w:type="dxa"/>
          </w:tcPr>
          <w:p w14:paraId="7652CA2C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363" w:type="dxa"/>
          </w:tcPr>
          <w:p w14:paraId="6122F850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475" w:type="dxa"/>
          </w:tcPr>
          <w:p w14:paraId="159CF87F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41F5D509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  <w:tc>
          <w:tcPr>
            <w:tcW w:w="1089" w:type="dxa"/>
          </w:tcPr>
          <w:p w14:paraId="0EFA9D41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862" w:type="dxa"/>
          </w:tcPr>
          <w:p w14:paraId="3F6F7811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561" w:type="dxa"/>
          </w:tcPr>
          <w:p w14:paraId="325DF985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375" w:type="dxa"/>
          </w:tcPr>
          <w:p w14:paraId="5A3A38E2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06A52094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</w:tr>
      <w:tr w:rsidR="006B5BBB" w:rsidRPr="006B5BBB" w14:paraId="104B9557" w14:textId="77777777" w:rsidTr="00A473FD">
        <w:trPr>
          <w:jc w:val="center"/>
        </w:trPr>
        <w:tc>
          <w:tcPr>
            <w:tcW w:w="1072" w:type="dxa"/>
          </w:tcPr>
          <w:p w14:paraId="2511D1D3" w14:textId="263B807A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309</w:t>
            </w:r>
          </w:p>
        </w:tc>
        <w:tc>
          <w:tcPr>
            <w:tcW w:w="3560" w:type="dxa"/>
          </w:tcPr>
          <w:p w14:paraId="37AB6052" w14:textId="53BC870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proofErr w:type="spellStart"/>
            <w:r w:rsidRPr="006B5BBB">
              <w:rPr>
                <w:rFonts w:ascii="Times New Roman" w:hAnsi="Times New Roman" w:cs="Times New Roman"/>
              </w:rPr>
              <w:t>Enstrümental</w:t>
            </w:r>
            <w:proofErr w:type="spellEnd"/>
            <w:r w:rsidRPr="006B5BBB">
              <w:rPr>
                <w:rFonts w:ascii="Times New Roman" w:hAnsi="Times New Roman" w:cs="Times New Roman"/>
              </w:rPr>
              <w:t xml:space="preserve"> Analizler</w:t>
            </w:r>
          </w:p>
        </w:tc>
        <w:tc>
          <w:tcPr>
            <w:tcW w:w="363" w:type="dxa"/>
          </w:tcPr>
          <w:p w14:paraId="449B0D5E" w14:textId="740FCDC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0B5CB85A" w14:textId="5FF55A06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7F190911" w14:textId="6F729B8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7E7DD01A" w14:textId="20788E9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301</w:t>
            </w:r>
          </w:p>
        </w:tc>
        <w:tc>
          <w:tcPr>
            <w:tcW w:w="3862" w:type="dxa"/>
            <w:vAlign w:val="center"/>
          </w:tcPr>
          <w:p w14:paraId="3BA56A42" w14:textId="4C0383D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Enstrümantal Analizler</w:t>
            </w:r>
          </w:p>
        </w:tc>
        <w:tc>
          <w:tcPr>
            <w:tcW w:w="561" w:type="dxa"/>
            <w:vAlign w:val="center"/>
          </w:tcPr>
          <w:p w14:paraId="53EA46B5" w14:textId="3DE6679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0</w:t>
            </w:r>
          </w:p>
        </w:tc>
        <w:tc>
          <w:tcPr>
            <w:tcW w:w="375" w:type="dxa"/>
          </w:tcPr>
          <w:p w14:paraId="5DA77AB3" w14:textId="4B1FD495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7D1B02E9" w14:textId="1F2B26B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</w:tr>
      <w:tr w:rsidR="006B5BBB" w:rsidRPr="006B5BBB" w14:paraId="3B11B10A" w14:textId="77777777" w:rsidTr="00A473FD">
        <w:trPr>
          <w:jc w:val="center"/>
        </w:trPr>
        <w:tc>
          <w:tcPr>
            <w:tcW w:w="1072" w:type="dxa"/>
          </w:tcPr>
          <w:p w14:paraId="3EACE546" w14:textId="416E0501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315</w:t>
            </w:r>
          </w:p>
        </w:tc>
        <w:tc>
          <w:tcPr>
            <w:tcW w:w="3560" w:type="dxa"/>
          </w:tcPr>
          <w:p w14:paraId="09E490E4" w14:textId="34C2BC9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Güvenliği</w:t>
            </w:r>
          </w:p>
        </w:tc>
        <w:tc>
          <w:tcPr>
            <w:tcW w:w="363" w:type="dxa"/>
          </w:tcPr>
          <w:p w14:paraId="209721DE" w14:textId="1D55457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5" w:type="dxa"/>
          </w:tcPr>
          <w:p w14:paraId="60FB0D79" w14:textId="1F9B6233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1A40D445" w14:textId="1AC47756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441C1177" w14:textId="55799C2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303</w:t>
            </w:r>
          </w:p>
        </w:tc>
        <w:tc>
          <w:tcPr>
            <w:tcW w:w="3862" w:type="dxa"/>
            <w:vAlign w:val="center"/>
          </w:tcPr>
          <w:p w14:paraId="03D6D721" w14:textId="3568D4FE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Güvenliği</w:t>
            </w:r>
          </w:p>
        </w:tc>
        <w:tc>
          <w:tcPr>
            <w:tcW w:w="561" w:type="dxa"/>
            <w:vAlign w:val="center"/>
          </w:tcPr>
          <w:p w14:paraId="6407B8BF" w14:textId="11BFF70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2</w:t>
            </w:r>
          </w:p>
        </w:tc>
        <w:tc>
          <w:tcPr>
            <w:tcW w:w="375" w:type="dxa"/>
          </w:tcPr>
          <w:p w14:paraId="1747543A" w14:textId="0C74B0D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2676EA92" w14:textId="73B023A1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</w:tr>
      <w:tr w:rsidR="006B5BBB" w:rsidRPr="006B5BBB" w14:paraId="67F412BD" w14:textId="77777777" w:rsidTr="00A473FD">
        <w:trPr>
          <w:jc w:val="center"/>
        </w:trPr>
        <w:tc>
          <w:tcPr>
            <w:tcW w:w="1072" w:type="dxa"/>
          </w:tcPr>
          <w:p w14:paraId="30C1A9D8" w14:textId="644DC9DA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311</w:t>
            </w:r>
          </w:p>
        </w:tc>
        <w:tc>
          <w:tcPr>
            <w:tcW w:w="3560" w:type="dxa"/>
          </w:tcPr>
          <w:p w14:paraId="109D9BD0" w14:textId="1745ABAE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Katkı Maddeleri</w:t>
            </w:r>
          </w:p>
        </w:tc>
        <w:tc>
          <w:tcPr>
            <w:tcW w:w="363" w:type="dxa"/>
          </w:tcPr>
          <w:p w14:paraId="096F33F6" w14:textId="6B56FD35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0A291D17" w14:textId="1F28278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664DC216" w14:textId="7E22DF34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89" w:type="dxa"/>
            <w:vAlign w:val="center"/>
          </w:tcPr>
          <w:p w14:paraId="501BB1D0" w14:textId="4753D24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305</w:t>
            </w:r>
          </w:p>
        </w:tc>
        <w:tc>
          <w:tcPr>
            <w:tcW w:w="3862" w:type="dxa"/>
            <w:vAlign w:val="center"/>
          </w:tcPr>
          <w:p w14:paraId="51816103" w14:textId="75B77C5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Katkı Maddeleri</w:t>
            </w:r>
          </w:p>
        </w:tc>
        <w:tc>
          <w:tcPr>
            <w:tcW w:w="561" w:type="dxa"/>
            <w:vAlign w:val="center"/>
          </w:tcPr>
          <w:p w14:paraId="6B7391DE" w14:textId="1B2AAB9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0</w:t>
            </w:r>
          </w:p>
        </w:tc>
        <w:tc>
          <w:tcPr>
            <w:tcW w:w="375" w:type="dxa"/>
          </w:tcPr>
          <w:p w14:paraId="4BAFF36D" w14:textId="4F05957F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381A6727" w14:textId="24451A95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</w:tr>
      <w:tr w:rsidR="006B5BBB" w:rsidRPr="006B5BBB" w14:paraId="6F5748D2" w14:textId="77777777" w:rsidTr="00A473FD">
        <w:trPr>
          <w:jc w:val="center"/>
        </w:trPr>
        <w:tc>
          <w:tcPr>
            <w:tcW w:w="1072" w:type="dxa"/>
          </w:tcPr>
          <w:p w14:paraId="197FD91E" w14:textId="18A3A0D2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303</w:t>
            </w:r>
          </w:p>
        </w:tc>
        <w:tc>
          <w:tcPr>
            <w:tcW w:w="3560" w:type="dxa"/>
          </w:tcPr>
          <w:p w14:paraId="58B9226C" w14:textId="585D5BB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Mikrobiyolojisi I</w:t>
            </w:r>
          </w:p>
        </w:tc>
        <w:tc>
          <w:tcPr>
            <w:tcW w:w="363" w:type="dxa"/>
          </w:tcPr>
          <w:p w14:paraId="516A70DC" w14:textId="033CDAAF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7B7889C6" w14:textId="0D8BF731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5A4A79AC" w14:textId="1AD9BA3D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762AA85A" w14:textId="0A1979C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307</w:t>
            </w:r>
          </w:p>
        </w:tc>
        <w:tc>
          <w:tcPr>
            <w:tcW w:w="3862" w:type="dxa"/>
            <w:vAlign w:val="center"/>
          </w:tcPr>
          <w:p w14:paraId="5D8981F9" w14:textId="0E60C0B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Mikrobiyolojisi I</w:t>
            </w:r>
          </w:p>
        </w:tc>
        <w:tc>
          <w:tcPr>
            <w:tcW w:w="561" w:type="dxa"/>
            <w:vAlign w:val="center"/>
          </w:tcPr>
          <w:p w14:paraId="7F4C2244" w14:textId="30CE4A5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2</w:t>
            </w:r>
          </w:p>
        </w:tc>
        <w:tc>
          <w:tcPr>
            <w:tcW w:w="375" w:type="dxa"/>
          </w:tcPr>
          <w:p w14:paraId="26CB91BA" w14:textId="7507540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6AA24C55" w14:textId="352FA1F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4D2D8A72" w14:textId="77777777" w:rsidTr="00BE0496">
        <w:trPr>
          <w:jc w:val="center"/>
        </w:trPr>
        <w:tc>
          <w:tcPr>
            <w:tcW w:w="1072" w:type="dxa"/>
          </w:tcPr>
          <w:p w14:paraId="0291885E" w14:textId="543B919E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317</w:t>
            </w:r>
          </w:p>
        </w:tc>
        <w:tc>
          <w:tcPr>
            <w:tcW w:w="3560" w:type="dxa"/>
          </w:tcPr>
          <w:p w14:paraId="24293D2A" w14:textId="0C4E375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asarım</w:t>
            </w:r>
          </w:p>
        </w:tc>
        <w:tc>
          <w:tcPr>
            <w:tcW w:w="363" w:type="dxa"/>
          </w:tcPr>
          <w:p w14:paraId="5D1C44E2" w14:textId="509E2BF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208B6DAB" w14:textId="2B304FC1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1FFAEB40" w14:textId="2DCA82D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89" w:type="dxa"/>
            <w:vAlign w:val="center"/>
          </w:tcPr>
          <w:p w14:paraId="781FBD94" w14:textId="22CCF04D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62" w:type="dxa"/>
          </w:tcPr>
          <w:p w14:paraId="74B8D3F8" w14:textId="4BF2DFA5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  <w:sz w:val="16"/>
                <w:szCs w:val="16"/>
              </w:rPr>
              <w:t>Yarıyıl, AKTS vb. değişikliği olan ders açılacak</w:t>
            </w:r>
          </w:p>
        </w:tc>
        <w:tc>
          <w:tcPr>
            <w:tcW w:w="561" w:type="dxa"/>
            <w:vAlign w:val="center"/>
          </w:tcPr>
          <w:p w14:paraId="71A8BF03" w14:textId="6BB0990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5" w:type="dxa"/>
          </w:tcPr>
          <w:p w14:paraId="71B4C1E9" w14:textId="0477317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6" w:type="dxa"/>
            <w:vAlign w:val="center"/>
          </w:tcPr>
          <w:p w14:paraId="3E7FF02C" w14:textId="5A7CE55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</w:tr>
      <w:tr w:rsidR="006B5BBB" w:rsidRPr="006B5BBB" w14:paraId="731E903B" w14:textId="77777777" w:rsidTr="00A473FD">
        <w:trPr>
          <w:jc w:val="center"/>
        </w:trPr>
        <w:tc>
          <w:tcPr>
            <w:tcW w:w="1072" w:type="dxa"/>
          </w:tcPr>
          <w:p w14:paraId="26F00EA5" w14:textId="1E03C11B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319</w:t>
            </w:r>
          </w:p>
        </w:tc>
        <w:tc>
          <w:tcPr>
            <w:tcW w:w="3560" w:type="dxa"/>
          </w:tcPr>
          <w:p w14:paraId="626E933A" w14:textId="1113FDA1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emel İşlemler I</w:t>
            </w:r>
          </w:p>
        </w:tc>
        <w:tc>
          <w:tcPr>
            <w:tcW w:w="363" w:type="dxa"/>
          </w:tcPr>
          <w:p w14:paraId="4712F641" w14:textId="5F08712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5" w:type="dxa"/>
          </w:tcPr>
          <w:p w14:paraId="3D7E01D1" w14:textId="2C39CFB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26187F7A" w14:textId="4D09386F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14DF28EA" w14:textId="4ACBB9A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311</w:t>
            </w:r>
          </w:p>
        </w:tc>
        <w:tc>
          <w:tcPr>
            <w:tcW w:w="3862" w:type="dxa"/>
            <w:vAlign w:val="center"/>
          </w:tcPr>
          <w:p w14:paraId="50315852" w14:textId="049D170E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emel İşlemler I</w:t>
            </w:r>
          </w:p>
        </w:tc>
        <w:tc>
          <w:tcPr>
            <w:tcW w:w="561" w:type="dxa"/>
            <w:vAlign w:val="center"/>
          </w:tcPr>
          <w:p w14:paraId="10162E4A" w14:textId="198A251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0</w:t>
            </w:r>
          </w:p>
        </w:tc>
        <w:tc>
          <w:tcPr>
            <w:tcW w:w="375" w:type="dxa"/>
          </w:tcPr>
          <w:p w14:paraId="3DFA80F5" w14:textId="63BDB54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4E321A0F" w14:textId="7FDF468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78E902C9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23BF31DF" w14:textId="7DE2900C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3.YIL</w:t>
            </w:r>
          </w:p>
        </w:tc>
      </w:tr>
      <w:tr w:rsidR="006B5BBB" w:rsidRPr="006B5BBB" w14:paraId="555E5F17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1E1CE3DD" w14:textId="11A55314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2.DÖNEM</w:t>
            </w:r>
          </w:p>
        </w:tc>
      </w:tr>
      <w:tr w:rsidR="006B5BBB" w:rsidRPr="006B5BBB" w14:paraId="1D6B5BD6" w14:textId="77777777" w:rsidTr="00A473FD">
        <w:trPr>
          <w:jc w:val="center"/>
        </w:trPr>
        <w:tc>
          <w:tcPr>
            <w:tcW w:w="6286" w:type="dxa"/>
            <w:gridSpan w:val="5"/>
          </w:tcPr>
          <w:p w14:paraId="2072CBFA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ESKİ MÜFREDAT</w:t>
            </w:r>
          </w:p>
        </w:tc>
        <w:tc>
          <w:tcPr>
            <w:tcW w:w="6703" w:type="dxa"/>
            <w:gridSpan w:val="5"/>
            <w:vAlign w:val="center"/>
          </w:tcPr>
          <w:p w14:paraId="6F07E865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YENİ MÜFREDAT</w:t>
            </w:r>
          </w:p>
        </w:tc>
      </w:tr>
      <w:tr w:rsidR="006B5BBB" w:rsidRPr="006B5BBB" w14:paraId="46F2A8F7" w14:textId="77777777" w:rsidTr="00A473FD">
        <w:trPr>
          <w:jc w:val="center"/>
        </w:trPr>
        <w:tc>
          <w:tcPr>
            <w:tcW w:w="1072" w:type="dxa"/>
          </w:tcPr>
          <w:p w14:paraId="3AAEDF02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560" w:type="dxa"/>
          </w:tcPr>
          <w:p w14:paraId="61AE2764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363" w:type="dxa"/>
          </w:tcPr>
          <w:p w14:paraId="712A1518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475" w:type="dxa"/>
          </w:tcPr>
          <w:p w14:paraId="76783DE4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7DEB3D8C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  <w:tc>
          <w:tcPr>
            <w:tcW w:w="1089" w:type="dxa"/>
          </w:tcPr>
          <w:p w14:paraId="44A52F73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862" w:type="dxa"/>
          </w:tcPr>
          <w:p w14:paraId="101A37E8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561" w:type="dxa"/>
          </w:tcPr>
          <w:p w14:paraId="58DF6CB0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375" w:type="dxa"/>
          </w:tcPr>
          <w:p w14:paraId="0E5978A1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1975600E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</w:tr>
      <w:tr w:rsidR="006B5BBB" w:rsidRPr="006B5BBB" w14:paraId="0B2834F0" w14:textId="77777777" w:rsidTr="00A473FD">
        <w:trPr>
          <w:jc w:val="center"/>
        </w:trPr>
        <w:tc>
          <w:tcPr>
            <w:tcW w:w="1072" w:type="dxa"/>
          </w:tcPr>
          <w:p w14:paraId="6648E831" w14:textId="351EDE02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431</w:t>
            </w:r>
          </w:p>
        </w:tc>
        <w:tc>
          <w:tcPr>
            <w:tcW w:w="3560" w:type="dxa"/>
          </w:tcPr>
          <w:p w14:paraId="16007F30" w14:textId="7C37CB3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Beslenme İlkeleri</w:t>
            </w:r>
          </w:p>
        </w:tc>
        <w:tc>
          <w:tcPr>
            <w:tcW w:w="363" w:type="dxa"/>
          </w:tcPr>
          <w:p w14:paraId="2C1C10AE" w14:textId="613074B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5" w:type="dxa"/>
          </w:tcPr>
          <w:p w14:paraId="4BB8BE8C" w14:textId="7510650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0972EAD0" w14:textId="49448FB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89" w:type="dxa"/>
          </w:tcPr>
          <w:p w14:paraId="18A6DAE6" w14:textId="15FB2C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62" w:type="dxa"/>
          </w:tcPr>
          <w:p w14:paraId="542858E9" w14:textId="60C5A41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  <w:sz w:val="16"/>
                <w:szCs w:val="16"/>
              </w:rPr>
              <w:t>Yarıyıl, AKTS vb. değişikliği olan ders açılacak</w:t>
            </w:r>
          </w:p>
        </w:tc>
        <w:tc>
          <w:tcPr>
            <w:tcW w:w="561" w:type="dxa"/>
          </w:tcPr>
          <w:p w14:paraId="2AE7B4B1" w14:textId="777777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5" w:type="dxa"/>
          </w:tcPr>
          <w:p w14:paraId="160BC02C" w14:textId="777777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6" w:type="dxa"/>
          </w:tcPr>
          <w:p w14:paraId="5BD8119A" w14:textId="777777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</w:tr>
      <w:tr w:rsidR="006B5BBB" w:rsidRPr="006B5BBB" w14:paraId="2F77D60D" w14:textId="77777777" w:rsidTr="00A473FD">
        <w:trPr>
          <w:jc w:val="center"/>
        </w:trPr>
        <w:tc>
          <w:tcPr>
            <w:tcW w:w="1072" w:type="dxa"/>
          </w:tcPr>
          <w:p w14:paraId="2083958F" w14:textId="073ADEC9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304</w:t>
            </w:r>
          </w:p>
        </w:tc>
        <w:tc>
          <w:tcPr>
            <w:tcW w:w="3560" w:type="dxa"/>
          </w:tcPr>
          <w:p w14:paraId="730D5587" w14:textId="7881836F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Mikrobiyolojisi II</w:t>
            </w:r>
          </w:p>
        </w:tc>
        <w:tc>
          <w:tcPr>
            <w:tcW w:w="363" w:type="dxa"/>
          </w:tcPr>
          <w:p w14:paraId="6197204A" w14:textId="1AFAB733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7DBEA7A5" w14:textId="3BE1EDC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1632734F" w14:textId="664AED85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287E55AC" w14:textId="2DE48E6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308</w:t>
            </w:r>
          </w:p>
        </w:tc>
        <w:tc>
          <w:tcPr>
            <w:tcW w:w="3862" w:type="dxa"/>
            <w:vAlign w:val="center"/>
          </w:tcPr>
          <w:p w14:paraId="11A97543" w14:textId="343895C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Mikrobiyolojisi II</w:t>
            </w:r>
          </w:p>
        </w:tc>
        <w:tc>
          <w:tcPr>
            <w:tcW w:w="561" w:type="dxa"/>
            <w:vAlign w:val="center"/>
          </w:tcPr>
          <w:p w14:paraId="2D0453A6" w14:textId="79D6FD9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2</w:t>
            </w:r>
          </w:p>
        </w:tc>
        <w:tc>
          <w:tcPr>
            <w:tcW w:w="375" w:type="dxa"/>
          </w:tcPr>
          <w:p w14:paraId="1A09C5A6" w14:textId="47CC2F5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03F02994" w14:textId="7F4155E6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5C244A75" w14:textId="77777777" w:rsidTr="00A473FD">
        <w:trPr>
          <w:jc w:val="center"/>
        </w:trPr>
        <w:tc>
          <w:tcPr>
            <w:tcW w:w="1072" w:type="dxa"/>
          </w:tcPr>
          <w:p w14:paraId="235B8EE9" w14:textId="7D0A8BAE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432</w:t>
            </w:r>
          </w:p>
        </w:tc>
        <w:tc>
          <w:tcPr>
            <w:tcW w:w="3560" w:type="dxa"/>
          </w:tcPr>
          <w:p w14:paraId="0A86407D" w14:textId="189D9B4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Proses Kontrol</w:t>
            </w:r>
          </w:p>
        </w:tc>
        <w:tc>
          <w:tcPr>
            <w:tcW w:w="363" w:type="dxa"/>
          </w:tcPr>
          <w:p w14:paraId="5B64A598" w14:textId="1F52EFC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3F319C2C" w14:textId="7034B504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6D4129A9" w14:textId="6386F96E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89" w:type="dxa"/>
            <w:vAlign w:val="center"/>
          </w:tcPr>
          <w:p w14:paraId="77E824E3" w14:textId="21A8C6F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306</w:t>
            </w:r>
          </w:p>
        </w:tc>
        <w:tc>
          <w:tcPr>
            <w:tcW w:w="3862" w:type="dxa"/>
            <w:vAlign w:val="center"/>
          </w:tcPr>
          <w:p w14:paraId="1FDC1945" w14:textId="62E644E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Proses Kontrol</w:t>
            </w:r>
          </w:p>
        </w:tc>
        <w:tc>
          <w:tcPr>
            <w:tcW w:w="561" w:type="dxa"/>
            <w:vAlign w:val="center"/>
          </w:tcPr>
          <w:p w14:paraId="59C228D5" w14:textId="36ED4055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0</w:t>
            </w:r>
          </w:p>
        </w:tc>
        <w:tc>
          <w:tcPr>
            <w:tcW w:w="375" w:type="dxa"/>
          </w:tcPr>
          <w:p w14:paraId="08A55923" w14:textId="46C9D97D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4A593A74" w14:textId="48A97DB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</w:tr>
      <w:tr w:rsidR="006B5BBB" w:rsidRPr="006B5BBB" w14:paraId="738857CA" w14:textId="77777777" w:rsidTr="00A473FD">
        <w:trPr>
          <w:jc w:val="center"/>
        </w:trPr>
        <w:tc>
          <w:tcPr>
            <w:tcW w:w="1072" w:type="dxa"/>
          </w:tcPr>
          <w:p w14:paraId="77494DEE" w14:textId="0475497E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STJ601</w:t>
            </w:r>
          </w:p>
        </w:tc>
        <w:tc>
          <w:tcPr>
            <w:tcW w:w="3560" w:type="dxa"/>
          </w:tcPr>
          <w:p w14:paraId="523FA516" w14:textId="229112F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Staj</w:t>
            </w:r>
          </w:p>
        </w:tc>
        <w:tc>
          <w:tcPr>
            <w:tcW w:w="363" w:type="dxa"/>
          </w:tcPr>
          <w:p w14:paraId="6EAD201F" w14:textId="4BC56D6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75" w:type="dxa"/>
          </w:tcPr>
          <w:p w14:paraId="02B62B05" w14:textId="7F65AC81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219D05B5" w14:textId="4C1BE34D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89" w:type="dxa"/>
            <w:vAlign w:val="center"/>
          </w:tcPr>
          <w:p w14:paraId="1FF0AEA6" w14:textId="17E9778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STJ601</w:t>
            </w:r>
          </w:p>
        </w:tc>
        <w:tc>
          <w:tcPr>
            <w:tcW w:w="3862" w:type="dxa"/>
            <w:vAlign w:val="center"/>
          </w:tcPr>
          <w:p w14:paraId="6F68E221" w14:textId="729B8A53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Staj</w:t>
            </w:r>
          </w:p>
        </w:tc>
        <w:tc>
          <w:tcPr>
            <w:tcW w:w="561" w:type="dxa"/>
            <w:vAlign w:val="center"/>
          </w:tcPr>
          <w:p w14:paraId="25B8054D" w14:textId="54167DE6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+2</w:t>
            </w:r>
          </w:p>
        </w:tc>
        <w:tc>
          <w:tcPr>
            <w:tcW w:w="375" w:type="dxa"/>
          </w:tcPr>
          <w:p w14:paraId="1FB01173" w14:textId="7DE8C22F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409A1E47" w14:textId="656E78E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</w:tr>
      <w:tr w:rsidR="006B5BBB" w:rsidRPr="006B5BBB" w14:paraId="1BB7FC87" w14:textId="77777777" w:rsidTr="00A473FD">
        <w:trPr>
          <w:jc w:val="center"/>
        </w:trPr>
        <w:tc>
          <w:tcPr>
            <w:tcW w:w="1072" w:type="dxa"/>
          </w:tcPr>
          <w:p w14:paraId="2EA51B14" w14:textId="425A5B2F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433</w:t>
            </w:r>
          </w:p>
        </w:tc>
        <w:tc>
          <w:tcPr>
            <w:tcW w:w="3560" w:type="dxa"/>
          </w:tcPr>
          <w:p w14:paraId="0F0C9587" w14:textId="1F68E22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Süt Fizikokimyası</w:t>
            </w:r>
          </w:p>
        </w:tc>
        <w:tc>
          <w:tcPr>
            <w:tcW w:w="363" w:type="dxa"/>
          </w:tcPr>
          <w:p w14:paraId="70D1058D" w14:textId="7001CBA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1DCEE431" w14:textId="2DB7E57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2514E9EB" w14:textId="64EBE1D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</w:tcPr>
          <w:p w14:paraId="2E5EA61A" w14:textId="1BD6FE6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62" w:type="dxa"/>
          </w:tcPr>
          <w:p w14:paraId="00170319" w14:textId="382BD191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  <w:sz w:val="16"/>
                <w:szCs w:val="16"/>
              </w:rPr>
              <w:t>Yarıyıl, AKTS vb. değişikliği olan ders açılacak</w:t>
            </w:r>
          </w:p>
        </w:tc>
        <w:tc>
          <w:tcPr>
            <w:tcW w:w="561" w:type="dxa"/>
          </w:tcPr>
          <w:p w14:paraId="0DDE8CC8" w14:textId="777777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5" w:type="dxa"/>
          </w:tcPr>
          <w:p w14:paraId="2DCB9F10" w14:textId="777777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6" w:type="dxa"/>
          </w:tcPr>
          <w:p w14:paraId="77A1F81A" w14:textId="777777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</w:tr>
      <w:tr w:rsidR="006B5BBB" w:rsidRPr="006B5BBB" w14:paraId="51EE9DD6" w14:textId="77777777" w:rsidTr="00A473FD">
        <w:trPr>
          <w:jc w:val="center"/>
        </w:trPr>
        <w:tc>
          <w:tcPr>
            <w:tcW w:w="1072" w:type="dxa"/>
          </w:tcPr>
          <w:p w14:paraId="5D772FC8" w14:textId="66008F1D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302</w:t>
            </w:r>
          </w:p>
        </w:tc>
        <w:tc>
          <w:tcPr>
            <w:tcW w:w="3560" w:type="dxa"/>
          </w:tcPr>
          <w:p w14:paraId="4070FBE6" w14:textId="3E7F345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emel İşlemler II</w:t>
            </w:r>
          </w:p>
        </w:tc>
        <w:tc>
          <w:tcPr>
            <w:tcW w:w="363" w:type="dxa"/>
          </w:tcPr>
          <w:p w14:paraId="497C8424" w14:textId="0FEF707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75" w:type="dxa"/>
          </w:tcPr>
          <w:p w14:paraId="48E62DE6" w14:textId="5DDDC54D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417B9BB5" w14:textId="48446314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3E114FB6" w14:textId="16EE149F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312</w:t>
            </w:r>
          </w:p>
        </w:tc>
        <w:tc>
          <w:tcPr>
            <w:tcW w:w="3862" w:type="dxa"/>
            <w:vAlign w:val="center"/>
          </w:tcPr>
          <w:p w14:paraId="392BD49B" w14:textId="4699D474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emel İşlemler II</w:t>
            </w:r>
          </w:p>
        </w:tc>
        <w:tc>
          <w:tcPr>
            <w:tcW w:w="561" w:type="dxa"/>
            <w:vAlign w:val="center"/>
          </w:tcPr>
          <w:p w14:paraId="61880FD4" w14:textId="167844EE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2</w:t>
            </w:r>
          </w:p>
        </w:tc>
        <w:tc>
          <w:tcPr>
            <w:tcW w:w="375" w:type="dxa"/>
          </w:tcPr>
          <w:p w14:paraId="3BD429D5" w14:textId="1EF90953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5555A6D8" w14:textId="52E764B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2FF0E799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766586CA" w14:textId="76480DD9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4.YIL</w:t>
            </w:r>
          </w:p>
        </w:tc>
      </w:tr>
      <w:tr w:rsidR="006B5BBB" w:rsidRPr="006B5BBB" w14:paraId="1CC43D04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47F1A7EE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1.DÖNEM</w:t>
            </w:r>
          </w:p>
        </w:tc>
      </w:tr>
      <w:tr w:rsidR="006B5BBB" w:rsidRPr="006B5BBB" w14:paraId="1EFAA536" w14:textId="77777777" w:rsidTr="00A473FD">
        <w:trPr>
          <w:jc w:val="center"/>
        </w:trPr>
        <w:tc>
          <w:tcPr>
            <w:tcW w:w="6286" w:type="dxa"/>
            <w:gridSpan w:val="5"/>
            <w:shd w:val="clear" w:color="auto" w:fill="FFFFFF" w:themeFill="background1"/>
          </w:tcPr>
          <w:p w14:paraId="2F6576FB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lastRenderedPageBreak/>
              <w:t>ESKİ MÜFREDAT</w:t>
            </w:r>
          </w:p>
        </w:tc>
        <w:tc>
          <w:tcPr>
            <w:tcW w:w="6703" w:type="dxa"/>
            <w:gridSpan w:val="5"/>
            <w:shd w:val="clear" w:color="auto" w:fill="FFFFFF" w:themeFill="background1"/>
            <w:vAlign w:val="center"/>
          </w:tcPr>
          <w:p w14:paraId="62923B52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YENİ MÜFREDAT</w:t>
            </w:r>
          </w:p>
        </w:tc>
      </w:tr>
      <w:tr w:rsidR="006B5BBB" w:rsidRPr="006B5BBB" w14:paraId="7A00AE60" w14:textId="77777777" w:rsidTr="00A473FD">
        <w:trPr>
          <w:jc w:val="center"/>
        </w:trPr>
        <w:tc>
          <w:tcPr>
            <w:tcW w:w="1072" w:type="dxa"/>
          </w:tcPr>
          <w:p w14:paraId="10A0DC17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560" w:type="dxa"/>
          </w:tcPr>
          <w:p w14:paraId="06281F2C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363" w:type="dxa"/>
          </w:tcPr>
          <w:p w14:paraId="4C409308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475" w:type="dxa"/>
          </w:tcPr>
          <w:p w14:paraId="64556EA6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3C82C0DA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  <w:tc>
          <w:tcPr>
            <w:tcW w:w="1089" w:type="dxa"/>
          </w:tcPr>
          <w:p w14:paraId="7F2D5045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862" w:type="dxa"/>
          </w:tcPr>
          <w:p w14:paraId="086D688C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561" w:type="dxa"/>
          </w:tcPr>
          <w:p w14:paraId="6850718A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375" w:type="dxa"/>
          </w:tcPr>
          <w:p w14:paraId="71209B30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0AEE7B66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</w:tr>
      <w:tr w:rsidR="006B5BBB" w:rsidRPr="006B5BBB" w14:paraId="2484CB20" w14:textId="77777777" w:rsidTr="00A473FD">
        <w:trPr>
          <w:jc w:val="center"/>
        </w:trPr>
        <w:tc>
          <w:tcPr>
            <w:tcW w:w="1072" w:type="dxa"/>
          </w:tcPr>
          <w:p w14:paraId="072E8D2B" w14:textId="436B8CE9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451</w:t>
            </w:r>
          </w:p>
        </w:tc>
        <w:tc>
          <w:tcPr>
            <w:tcW w:w="3560" w:type="dxa"/>
          </w:tcPr>
          <w:p w14:paraId="1FEA5A81" w14:textId="100995D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Bitkisel Yağ Teknolojisi</w:t>
            </w:r>
          </w:p>
        </w:tc>
        <w:tc>
          <w:tcPr>
            <w:tcW w:w="363" w:type="dxa"/>
          </w:tcPr>
          <w:p w14:paraId="7C9EBCF5" w14:textId="4FC5197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70C408C0" w14:textId="1115C84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2B90906F" w14:textId="7AE1074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6401AE57" w14:textId="2AE59D35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401</w:t>
            </w:r>
          </w:p>
        </w:tc>
        <w:tc>
          <w:tcPr>
            <w:tcW w:w="3862" w:type="dxa"/>
            <w:vAlign w:val="center"/>
          </w:tcPr>
          <w:p w14:paraId="2F8A2C67" w14:textId="45CCC36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Bitkisel Yağ Teknolojisi</w:t>
            </w:r>
          </w:p>
        </w:tc>
        <w:tc>
          <w:tcPr>
            <w:tcW w:w="561" w:type="dxa"/>
            <w:vAlign w:val="center"/>
          </w:tcPr>
          <w:p w14:paraId="62D63B5D" w14:textId="5B706B3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2</w:t>
            </w:r>
          </w:p>
        </w:tc>
        <w:tc>
          <w:tcPr>
            <w:tcW w:w="375" w:type="dxa"/>
          </w:tcPr>
          <w:p w14:paraId="4FB057B8" w14:textId="02CE8E1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3B220E21" w14:textId="492E42D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687DF3DB" w14:textId="77777777" w:rsidTr="00A473FD">
        <w:trPr>
          <w:jc w:val="center"/>
        </w:trPr>
        <w:tc>
          <w:tcPr>
            <w:tcW w:w="1072" w:type="dxa"/>
          </w:tcPr>
          <w:p w14:paraId="15715AE0" w14:textId="6D9DC13A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445</w:t>
            </w:r>
          </w:p>
        </w:tc>
        <w:tc>
          <w:tcPr>
            <w:tcW w:w="3560" w:type="dxa"/>
          </w:tcPr>
          <w:p w14:paraId="38B80B75" w14:textId="580AC18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Et ve Ürünleri Teknolojisi</w:t>
            </w:r>
          </w:p>
        </w:tc>
        <w:tc>
          <w:tcPr>
            <w:tcW w:w="363" w:type="dxa"/>
          </w:tcPr>
          <w:p w14:paraId="079C574E" w14:textId="576EE5C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13CE0FF9" w14:textId="28422F6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6347859E" w14:textId="25E1329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49DDE726" w14:textId="702784AE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403</w:t>
            </w:r>
          </w:p>
        </w:tc>
        <w:tc>
          <w:tcPr>
            <w:tcW w:w="3862" w:type="dxa"/>
            <w:vAlign w:val="center"/>
          </w:tcPr>
          <w:p w14:paraId="60F97418" w14:textId="3719E9F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Et ve Ürünleri Teknolojisi</w:t>
            </w:r>
          </w:p>
        </w:tc>
        <w:tc>
          <w:tcPr>
            <w:tcW w:w="561" w:type="dxa"/>
            <w:vAlign w:val="center"/>
          </w:tcPr>
          <w:p w14:paraId="5CE7AE02" w14:textId="7831922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2</w:t>
            </w:r>
          </w:p>
        </w:tc>
        <w:tc>
          <w:tcPr>
            <w:tcW w:w="375" w:type="dxa"/>
          </w:tcPr>
          <w:p w14:paraId="3F0B7524" w14:textId="20C0D1D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3599CDEE" w14:textId="203DE4E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2C24D081" w14:textId="77777777" w:rsidTr="00A473FD">
        <w:trPr>
          <w:jc w:val="center"/>
        </w:trPr>
        <w:tc>
          <w:tcPr>
            <w:tcW w:w="1072" w:type="dxa"/>
          </w:tcPr>
          <w:p w14:paraId="430114F1" w14:textId="08D51A64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447</w:t>
            </w:r>
          </w:p>
        </w:tc>
        <w:tc>
          <w:tcPr>
            <w:tcW w:w="3560" w:type="dxa"/>
          </w:tcPr>
          <w:p w14:paraId="1B8D291C" w14:textId="72622B64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Fermantasyon Teknolojisi</w:t>
            </w:r>
          </w:p>
        </w:tc>
        <w:tc>
          <w:tcPr>
            <w:tcW w:w="363" w:type="dxa"/>
          </w:tcPr>
          <w:p w14:paraId="116EDC8F" w14:textId="54723E03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65101511" w14:textId="2CC6D0B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35051314" w14:textId="4B5EB82D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1EB9C14E" w14:textId="6ACF385F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413</w:t>
            </w:r>
          </w:p>
        </w:tc>
        <w:tc>
          <w:tcPr>
            <w:tcW w:w="3862" w:type="dxa"/>
            <w:vAlign w:val="center"/>
          </w:tcPr>
          <w:p w14:paraId="57399B69" w14:textId="2AB274F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Fermantasyon Teknolojisi</w:t>
            </w:r>
          </w:p>
        </w:tc>
        <w:tc>
          <w:tcPr>
            <w:tcW w:w="561" w:type="dxa"/>
            <w:vAlign w:val="center"/>
          </w:tcPr>
          <w:p w14:paraId="580BEF53" w14:textId="1B3D391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0</w:t>
            </w:r>
          </w:p>
        </w:tc>
        <w:tc>
          <w:tcPr>
            <w:tcW w:w="375" w:type="dxa"/>
          </w:tcPr>
          <w:p w14:paraId="5CE9175F" w14:textId="16C2E9C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753277A4" w14:textId="4E8FAF1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6C97CE91" w14:textId="77777777" w:rsidTr="00A473FD">
        <w:trPr>
          <w:jc w:val="center"/>
        </w:trPr>
        <w:tc>
          <w:tcPr>
            <w:tcW w:w="1072" w:type="dxa"/>
          </w:tcPr>
          <w:p w14:paraId="1B5FBD82" w14:textId="6778AE51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441</w:t>
            </w:r>
          </w:p>
        </w:tc>
        <w:tc>
          <w:tcPr>
            <w:tcW w:w="3560" w:type="dxa"/>
          </w:tcPr>
          <w:p w14:paraId="42F5D322" w14:textId="1BC44D0B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Sanayiinde Yeni Gelişmeler I</w:t>
            </w:r>
          </w:p>
        </w:tc>
        <w:tc>
          <w:tcPr>
            <w:tcW w:w="363" w:type="dxa"/>
          </w:tcPr>
          <w:p w14:paraId="6BB18DF3" w14:textId="3DC1EBCE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159F91E0" w14:textId="1ECB8F16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25ABF5C0" w14:textId="0BCC70B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50FF8324" w14:textId="5F756EC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405</w:t>
            </w:r>
          </w:p>
        </w:tc>
        <w:tc>
          <w:tcPr>
            <w:tcW w:w="3862" w:type="dxa"/>
            <w:vAlign w:val="center"/>
          </w:tcPr>
          <w:p w14:paraId="7556E559" w14:textId="3726F91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Bitirme Tezi-I</w:t>
            </w:r>
          </w:p>
        </w:tc>
        <w:tc>
          <w:tcPr>
            <w:tcW w:w="561" w:type="dxa"/>
            <w:vAlign w:val="center"/>
          </w:tcPr>
          <w:p w14:paraId="21A98F67" w14:textId="6D2EE7C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+2</w:t>
            </w:r>
          </w:p>
        </w:tc>
        <w:tc>
          <w:tcPr>
            <w:tcW w:w="375" w:type="dxa"/>
          </w:tcPr>
          <w:p w14:paraId="00EF36DE" w14:textId="3B7ECA3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74188AF5" w14:textId="0A212CE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</w:tr>
      <w:tr w:rsidR="006B5BBB" w:rsidRPr="006B5BBB" w14:paraId="7ADEEC62" w14:textId="77777777" w:rsidTr="00A473FD">
        <w:trPr>
          <w:jc w:val="center"/>
        </w:trPr>
        <w:tc>
          <w:tcPr>
            <w:tcW w:w="1072" w:type="dxa"/>
          </w:tcPr>
          <w:p w14:paraId="16DC75E8" w14:textId="08A721AF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453</w:t>
            </w:r>
          </w:p>
        </w:tc>
        <w:tc>
          <w:tcPr>
            <w:tcW w:w="3560" w:type="dxa"/>
          </w:tcPr>
          <w:p w14:paraId="22A4080B" w14:textId="0EC3EC2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Meyve ve Sebze Ürünleri Teknolojisi</w:t>
            </w:r>
          </w:p>
        </w:tc>
        <w:tc>
          <w:tcPr>
            <w:tcW w:w="363" w:type="dxa"/>
          </w:tcPr>
          <w:p w14:paraId="09D561C5" w14:textId="53801B3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5A1478E3" w14:textId="7773B42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5E6E90C1" w14:textId="3D0CD234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</w:tcPr>
          <w:p w14:paraId="52B4125B" w14:textId="60CC6E0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62" w:type="dxa"/>
          </w:tcPr>
          <w:p w14:paraId="61310985" w14:textId="34CC6943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  <w:sz w:val="16"/>
                <w:szCs w:val="16"/>
              </w:rPr>
              <w:t>Yarıyıl, AKTS vb. değişikliği olan ders açılacak</w:t>
            </w:r>
          </w:p>
        </w:tc>
        <w:tc>
          <w:tcPr>
            <w:tcW w:w="561" w:type="dxa"/>
          </w:tcPr>
          <w:p w14:paraId="314712B4" w14:textId="777777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5" w:type="dxa"/>
          </w:tcPr>
          <w:p w14:paraId="0EA53FA3" w14:textId="777777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6" w:type="dxa"/>
          </w:tcPr>
          <w:p w14:paraId="74870530" w14:textId="777777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</w:tr>
      <w:tr w:rsidR="006B5BBB" w:rsidRPr="006B5BBB" w14:paraId="30445213" w14:textId="77777777" w:rsidTr="00A473FD">
        <w:trPr>
          <w:jc w:val="center"/>
        </w:trPr>
        <w:tc>
          <w:tcPr>
            <w:tcW w:w="1072" w:type="dxa"/>
          </w:tcPr>
          <w:p w14:paraId="551F65CF" w14:textId="0FEABB89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434</w:t>
            </w:r>
          </w:p>
        </w:tc>
        <w:tc>
          <w:tcPr>
            <w:tcW w:w="3560" w:type="dxa"/>
          </w:tcPr>
          <w:p w14:paraId="309199EE" w14:textId="3B292CA5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Süt ve Ürünleri Teknolojisi</w:t>
            </w:r>
          </w:p>
        </w:tc>
        <w:tc>
          <w:tcPr>
            <w:tcW w:w="363" w:type="dxa"/>
          </w:tcPr>
          <w:p w14:paraId="5CCB103B" w14:textId="74A0337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753AA04A" w14:textId="46DB53D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6524368F" w14:textId="2FE8F7C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394DF992" w14:textId="0159AA4D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407</w:t>
            </w:r>
          </w:p>
        </w:tc>
        <w:tc>
          <w:tcPr>
            <w:tcW w:w="3862" w:type="dxa"/>
            <w:vAlign w:val="center"/>
          </w:tcPr>
          <w:p w14:paraId="7F6C25E9" w14:textId="67E6F45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Süt ve Ürünleri Teknolojisi</w:t>
            </w:r>
          </w:p>
        </w:tc>
        <w:tc>
          <w:tcPr>
            <w:tcW w:w="561" w:type="dxa"/>
            <w:vAlign w:val="center"/>
          </w:tcPr>
          <w:p w14:paraId="72F74D9C" w14:textId="22395A9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2</w:t>
            </w:r>
          </w:p>
        </w:tc>
        <w:tc>
          <w:tcPr>
            <w:tcW w:w="375" w:type="dxa"/>
          </w:tcPr>
          <w:p w14:paraId="14693E27" w14:textId="0D550C2E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248227F9" w14:textId="12C0F2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43FBA2B1" w14:textId="77777777" w:rsidTr="00A473FD">
        <w:trPr>
          <w:jc w:val="center"/>
        </w:trPr>
        <w:tc>
          <w:tcPr>
            <w:tcW w:w="1072" w:type="dxa"/>
          </w:tcPr>
          <w:p w14:paraId="480D7BD8" w14:textId="14E449C1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442</w:t>
            </w:r>
          </w:p>
        </w:tc>
        <w:tc>
          <w:tcPr>
            <w:tcW w:w="3560" w:type="dxa"/>
          </w:tcPr>
          <w:p w14:paraId="4854D83F" w14:textId="14EE3F31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ahıl İşleme Teknolojisi</w:t>
            </w:r>
          </w:p>
        </w:tc>
        <w:tc>
          <w:tcPr>
            <w:tcW w:w="363" w:type="dxa"/>
          </w:tcPr>
          <w:p w14:paraId="79F8CD5D" w14:textId="40E24D91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58EB58E0" w14:textId="7F6FD04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57BD7F63" w14:textId="17771DF6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  <w:vAlign w:val="center"/>
          </w:tcPr>
          <w:p w14:paraId="1BCCD607" w14:textId="5219798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409</w:t>
            </w:r>
          </w:p>
        </w:tc>
        <w:tc>
          <w:tcPr>
            <w:tcW w:w="3862" w:type="dxa"/>
            <w:vAlign w:val="center"/>
          </w:tcPr>
          <w:p w14:paraId="1C3B94F3" w14:textId="36587EB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Tahıl İşleme Teknolojisi</w:t>
            </w:r>
          </w:p>
        </w:tc>
        <w:tc>
          <w:tcPr>
            <w:tcW w:w="561" w:type="dxa"/>
            <w:vAlign w:val="center"/>
          </w:tcPr>
          <w:p w14:paraId="34CDEFEA" w14:textId="7C014B2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+2</w:t>
            </w:r>
          </w:p>
        </w:tc>
        <w:tc>
          <w:tcPr>
            <w:tcW w:w="375" w:type="dxa"/>
          </w:tcPr>
          <w:p w14:paraId="5B79C257" w14:textId="58AD04DD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692177BE" w14:textId="00A0692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</w:tr>
      <w:tr w:rsidR="006B5BBB" w:rsidRPr="006B5BBB" w14:paraId="76197BE9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525DDDF9" w14:textId="7CF14E80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4.YIL</w:t>
            </w:r>
          </w:p>
        </w:tc>
      </w:tr>
      <w:tr w:rsidR="006B5BBB" w:rsidRPr="006B5BBB" w14:paraId="6544C10C" w14:textId="77777777" w:rsidTr="00855100">
        <w:trPr>
          <w:jc w:val="center"/>
        </w:trPr>
        <w:tc>
          <w:tcPr>
            <w:tcW w:w="12989" w:type="dxa"/>
            <w:gridSpan w:val="10"/>
            <w:shd w:val="clear" w:color="auto" w:fill="D0CECE" w:themeFill="background2" w:themeFillShade="E6"/>
            <w:vAlign w:val="center"/>
          </w:tcPr>
          <w:p w14:paraId="4AB38D69" w14:textId="2CC77596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2.DÖNEM</w:t>
            </w:r>
          </w:p>
        </w:tc>
      </w:tr>
      <w:tr w:rsidR="006B5BBB" w:rsidRPr="006B5BBB" w14:paraId="167BE0CF" w14:textId="77777777" w:rsidTr="00A473FD">
        <w:trPr>
          <w:jc w:val="center"/>
        </w:trPr>
        <w:tc>
          <w:tcPr>
            <w:tcW w:w="6286" w:type="dxa"/>
            <w:gridSpan w:val="5"/>
          </w:tcPr>
          <w:p w14:paraId="19AEC347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ESKİ MÜFREDAT</w:t>
            </w:r>
          </w:p>
        </w:tc>
        <w:tc>
          <w:tcPr>
            <w:tcW w:w="6703" w:type="dxa"/>
            <w:gridSpan w:val="5"/>
            <w:vAlign w:val="center"/>
          </w:tcPr>
          <w:p w14:paraId="60862D11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YENİ MÜFREDAT</w:t>
            </w:r>
          </w:p>
        </w:tc>
      </w:tr>
      <w:tr w:rsidR="006B5BBB" w:rsidRPr="006B5BBB" w14:paraId="35B97D05" w14:textId="77777777" w:rsidTr="00A473FD">
        <w:trPr>
          <w:jc w:val="center"/>
        </w:trPr>
        <w:tc>
          <w:tcPr>
            <w:tcW w:w="1072" w:type="dxa"/>
          </w:tcPr>
          <w:p w14:paraId="296C33CD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560" w:type="dxa"/>
          </w:tcPr>
          <w:p w14:paraId="370C07B4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363" w:type="dxa"/>
          </w:tcPr>
          <w:p w14:paraId="63906220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475" w:type="dxa"/>
          </w:tcPr>
          <w:p w14:paraId="35114862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73129A82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  <w:tc>
          <w:tcPr>
            <w:tcW w:w="1089" w:type="dxa"/>
          </w:tcPr>
          <w:p w14:paraId="2BBE754C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KOD</w:t>
            </w:r>
          </w:p>
        </w:tc>
        <w:tc>
          <w:tcPr>
            <w:tcW w:w="3862" w:type="dxa"/>
          </w:tcPr>
          <w:p w14:paraId="44A6B90E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DERS ADI</w:t>
            </w:r>
          </w:p>
        </w:tc>
        <w:tc>
          <w:tcPr>
            <w:tcW w:w="561" w:type="dxa"/>
          </w:tcPr>
          <w:p w14:paraId="4B161CC3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375" w:type="dxa"/>
          </w:tcPr>
          <w:p w14:paraId="2A5A340A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U</w:t>
            </w:r>
          </w:p>
        </w:tc>
        <w:tc>
          <w:tcPr>
            <w:tcW w:w="816" w:type="dxa"/>
          </w:tcPr>
          <w:p w14:paraId="618B3D3F" w14:textId="77777777" w:rsidR="00A473FD" w:rsidRPr="006B5BBB" w:rsidRDefault="00A473FD" w:rsidP="00A473FD">
            <w:pPr>
              <w:rPr>
                <w:rFonts w:ascii="Times New Roman" w:hAnsi="Times New Roman" w:cs="Times New Roman"/>
                <w:b/>
                <w:bCs/>
              </w:rPr>
            </w:pPr>
            <w:r w:rsidRPr="006B5BBB">
              <w:rPr>
                <w:rFonts w:ascii="Times New Roman" w:hAnsi="Times New Roman" w:cs="Times New Roman"/>
                <w:b/>
                <w:bCs/>
              </w:rPr>
              <w:t>AKTS</w:t>
            </w:r>
          </w:p>
        </w:tc>
      </w:tr>
      <w:tr w:rsidR="006B5BBB" w:rsidRPr="006B5BBB" w14:paraId="795EDEBA" w14:textId="77777777" w:rsidTr="00A473FD">
        <w:trPr>
          <w:jc w:val="center"/>
        </w:trPr>
        <w:tc>
          <w:tcPr>
            <w:tcW w:w="1072" w:type="dxa"/>
          </w:tcPr>
          <w:p w14:paraId="27FDE835" w14:textId="56C90BC3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412</w:t>
            </w:r>
          </w:p>
        </w:tc>
        <w:tc>
          <w:tcPr>
            <w:tcW w:w="3560" w:type="dxa"/>
          </w:tcPr>
          <w:p w14:paraId="52C2065B" w14:textId="79D51F63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Projeleri Hazırlama Tekniği</w:t>
            </w:r>
          </w:p>
        </w:tc>
        <w:tc>
          <w:tcPr>
            <w:tcW w:w="363" w:type="dxa"/>
          </w:tcPr>
          <w:p w14:paraId="787AA75F" w14:textId="5D5D45A9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1473F14F" w14:textId="1E14BF6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3EFD18AD" w14:textId="5C9BF4D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9" w:type="dxa"/>
          </w:tcPr>
          <w:p w14:paraId="0EA86870" w14:textId="2E2EA1B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62" w:type="dxa"/>
          </w:tcPr>
          <w:p w14:paraId="6DBB3E04" w14:textId="51BD542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  <w:sz w:val="16"/>
                <w:szCs w:val="16"/>
              </w:rPr>
              <w:t>Yarıyıl, AKTS vb. değişikliği olan ders açılacak</w:t>
            </w:r>
          </w:p>
        </w:tc>
        <w:tc>
          <w:tcPr>
            <w:tcW w:w="561" w:type="dxa"/>
          </w:tcPr>
          <w:p w14:paraId="43471B89" w14:textId="777777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75" w:type="dxa"/>
          </w:tcPr>
          <w:p w14:paraId="19F828D2" w14:textId="777777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16" w:type="dxa"/>
          </w:tcPr>
          <w:p w14:paraId="6042AFCB" w14:textId="7777777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</w:p>
        </w:tc>
      </w:tr>
      <w:tr w:rsidR="006B5BBB" w:rsidRPr="006B5BBB" w14:paraId="5DCC38F2" w14:textId="77777777" w:rsidTr="00A473FD">
        <w:trPr>
          <w:jc w:val="center"/>
        </w:trPr>
        <w:tc>
          <w:tcPr>
            <w:tcW w:w="1072" w:type="dxa"/>
          </w:tcPr>
          <w:p w14:paraId="4793798F" w14:textId="4320B8FA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M 412</w:t>
            </w:r>
          </w:p>
        </w:tc>
        <w:tc>
          <w:tcPr>
            <w:tcW w:w="3560" w:type="dxa"/>
          </w:tcPr>
          <w:p w14:paraId="7FAB43AE" w14:textId="59652C8E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Gıda Sanayiinde Yeni Gelişmeler II</w:t>
            </w:r>
          </w:p>
        </w:tc>
        <w:tc>
          <w:tcPr>
            <w:tcW w:w="363" w:type="dxa"/>
          </w:tcPr>
          <w:p w14:paraId="68505728" w14:textId="5E46515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75" w:type="dxa"/>
          </w:tcPr>
          <w:p w14:paraId="6D2C7790" w14:textId="60BC47D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</w:tcPr>
          <w:p w14:paraId="5DF3CDF1" w14:textId="660D71C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9" w:type="dxa"/>
            <w:vAlign w:val="center"/>
          </w:tcPr>
          <w:p w14:paraId="6D306F7D" w14:textId="5A14BC34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406</w:t>
            </w:r>
          </w:p>
        </w:tc>
        <w:tc>
          <w:tcPr>
            <w:tcW w:w="3862" w:type="dxa"/>
            <w:vAlign w:val="center"/>
          </w:tcPr>
          <w:p w14:paraId="7631FF8D" w14:textId="688502EF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Bitirme Tezi-II</w:t>
            </w:r>
          </w:p>
        </w:tc>
        <w:tc>
          <w:tcPr>
            <w:tcW w:w="561" w:type="dxa"/>
            <w:vAlign w:val="center"/>
          </w:tcPr>
          <w:p w14:paraId="7725A8D9" w14:textId="51CE882E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+2</w:t>
            </w:r>
          </w:p>
        </w:tc>
        <w:tc>
          <w:tcPr>
            <w:tcW w:w="375" w:type="dxa"/>
          </w:tcPr>
          <w:p w14:paraId="7ACB8AEF" w14:textId="7B4B2220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6" w:type="dxa"/>
            <w:vAlign w:val="center"/>
          </w:tcPr>
          <w:p w14:paraId="6D9DE7A3" w14:textId="0C692887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</w:t>
            </w:r>
          </w:p>
        </w:tc>
      </w:tr>
      <w:tr w:rsidR="006B5BBB" w:rsidRPr="006B5BBB" w14:paraId="608CADB8" w14:textId="77777777" w:rsidTr="00A473FD">
        <w:trPr>
          <w:jc w:val="center"/>
        </w:trPr>
        <w:tc>
          <w:tcPr>
            <w:tcW w:w="1072" w:type="dxa"/>
          </w:tcPr>
          <w:p w14:paraId="43E6BEFF" w14:textId="77777777" w:rsidR="00A473FD" w:rsidRPr="006B5BBB" w:rsidRDefault="00A473FD" w:rsidP="00A473F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60" w:type="dxa"/>
          </w:tcPr>
          <w:p w14:paraId="063A1475" w14:textId="63C158C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proofErr w:type="spellStart"/>
            <w:r w:rsidRPr="006B5BBB">
              <w:rPr>
                <w:rFonts w:ascii="Times New Roman" w:hAnsi="Times New Roman" w:cs="Times New Roman"/>
              </w:rPr>
              <w:t>İntörn</w:t>
            </w:r>
            <w:proofErr w:type="spellEnd"/>
            <w:r w:rsidRPr="006B5BBB">
              <w:rPr>
                <w:rFonts w:ascii="Times New Roman" w:hAnsi="Times New Roman" w:cs="Times New Roman"/>
              </w:rPr>
              <w:t xml:space="preserve"> Mühendislik Eğitimi</w:t>
            </w:r>
          </w:p>
        </w:tc>
        <w:tc>
          <w:tcPr>
            <w:tcW w:w="363" w:type="dxa"/>
          </w:tcPr>
          <w:p w14:paraId="7D2F7B7B" w14:textId="4AAB547E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75" w:type="dxa"/>
          </w:tcPr>
          <w:p w14:paraId="21A1199E" w14:textId="72A3367A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</w:tcPr>
          <w:p w14:paraId="3C6086A9" w14:textId="3D400DC6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089" w:type="dxa"/>
            <w:vAlign w:val="center"/>
          </w:tcPr>
          <w:p w14:paraId="5E1AC714" w14:textId="1622EBDC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ZGM402</w:t>
            </w:r>
          </w:p>
        </w:tc>
        <w:tc>
          <w:tcPr>
            <w:tcW w:w="3862" w:type="dxa"/>
            <w:vAlign w:val="center"/>
          </w:tcPr>
          <w:p w14:paraId="44542142" w14:textId="54BF1B2E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proofErr w:type="spellStart"/>
            <w:r w:rsidRPr="006B5BBB">
              <w:rPr>
                <w:rFonts w:ascii="Times New Roman" w:hAnsi="Times New Roman" w:cs="Times New Roman"/>
              </w:rPr>
              <w:t>İntörn</w:t>
            </w:r>
            <w:proofErr w:type="spellEnd"/>
            <w:r w:rsidRPr="006B5BBB">
              <w:rPr>
                <w:rFonts w:ascii="Times New Roman" w:hAnsi="Times New Roman" w:cs="Times New Roman"/>
              </w:rPr>
              <w:t xml:space="preserve"> Mühendislik Eğitimi</w:t>
            </w:r>
          </w:p>
        </w:tc>
        <w:tc>
          <w:tcPr>
            <w:tcW w:w="561" w:type="dxa"/>
            <w:vAlign w:val="center"/>
          </w:tcPr>
          <w:p w14:paraId="6A8CB664" w14:textId="42829FC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5+0</w:t>
            </w:r>
          </w:p>
        </w:tc>
        <w:tc>
          <w:tcPr>
            <w:tcW w:w="375" w:type="dxa"/>
          </w:tcPr>
          <w:p w14:paraId="333E1D3B" w14:textId="2837AC78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6" w:type="dxa"/>
            <w:vAlign w:val="center"/>
          </w:tcPr>
          <w:p w14:paraId="70F4206B" w14:textId="7AE04D02" w:rsidR="00A473FD" w:rsidRPr="006B5BBB" w:rsidRDefault="00A473FD" w:rsidP="00A473FD">
            <w:pPr>
              <w:rPr>
                <w:rFonts w:ascii="Times New Roman" w:hAnsi="Times New Roman" w:cs="Times New Roman"/>
              </w:rPr>
            </w:pPr>
            <w:r w:rsidRPr="006B5BBB">
              <w:rPr>
                <w:rFonts w:ascii="Times New Roman" w:hAnsi="Times New Roman" w:cs="Times New Roman"/>
              </w:rPr>
              <w:t>24</w:t>
            </w:r>
          </w:p>
        </w:tc>
      </w:tr>
    </w:tbl>
    <w:p w14:paraId="3EA7AB12" w14:textId="177957BD" w:rsidR="00A66A35" w:rsidRPr="006B5BBB" w:rsidRDefault="00A66A35" w:rsidP="00A66A35">
      <w:pPr>
        <w:rPr>
          <w:rFonts w:ascii="Times New Roman" w:hAnsi="Times New Roman" w:cs="Times New Roman"/>
        </w:rPr>
      </w:pPr>
    </w:p>
    <w:sectPr w:rsidR="00A66A35" w:rsidRPr="006B5BBB" w:rsidSect="00550A4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963FD"/>
    <w:multiLevelType w:val="hybridMultilevel"/>
    <w:tmpl w:val="2CAAD114"/>
    <w:lvl w:ilvl="0" w:tplc="041F000F">
      <w:start w:val="1"/>
      <w:numFmt w:val="decimal"/>
      <w:lvlText w:val="%1."/>
      <w:lvlJc w:val="left"/>
      <w:pPr>
        <w:ind w:left="643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A5C53"/>
    <w:multiLevelType w:val="hybridMultilevel"/>
    <w:tmpl w:val="1F6276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797561"/>
    <w:multiLevelType w:val="hybridMultilevel"/>
    <w:tmpl w:val="A6C689E6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E94B01"/>
    <w:multiLevelType w:val="hybridMultilevel"/>
    <w:tmpl w:val="362EFFE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CD1987"/>
    <w:multiLevelType w:val="hybridMultilevel"/>
    <w:tmpl w:val="E2AA2C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7A78B2"/>
    <w:multiLevelType w:val="hybridMultilevel"/>
    <w:tmpl w:val="3454C30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TA0tDCwNDAxN7dQ0lEKTi0uzszPAykwqgUA8WkT8ywAAAA="/>
  </w:docVars>
  <w:rsids>
    <w:rsidRoot w:val="000A60C4"/>
    <w:rsid w:val="000306F3"/>
    <w:rsid w:val="000A60C4"/>
    <w:rsid w:val="000B0092"/>
    <w:rsid w:val="000F1019"/>
    <w:rsid w:val="00182C1E"/>
    <w:rsid w:val="001D2583"/>
    <w:rsid w:val="002016CE"/>
    <w:rsid w:val="00210F29"/>
    <w:rsid w:val="00263159"/>
    <w:rsid w:val="0026726A"/>
    <w:rsid w:val="00280877"/>
    <w:rsid w:val="00307B0D"/>
    <w:rsid w:val="003148B7"/>
    <w:rsid w:val="00342EDB"/>
    <w:rsid w:val="00383D5B"/>
    <w:rsid w:val="003D7973"/>
    <w:rsid w:val="003E6DA1"/>
    <w:rsid w:val="003F21F1"/>
    <w:rsid w:val="004D2808"/>
    <w:rsid w:val="00550A4C"/>
    <w:rsid w:val="006054F9"/>
    <w:rsid w:val="006443FA"/>
    <w:rsid w:val="00680BFE"/>
    <w:rsid w:val="00695541"/>
    <w:rsid w:val="006B5BBB"/>
    <w:rsid w:val="00802079"/>
    <w:rsid w:val="00815F79"/>
    <w:rsid w:val="00855100"/>
    <w:rsid w:val="008A4A67"/>
    <w:rsid w:val="00995477"/>
    <w:rsid w:val="009E03A4"/>
    <w:rsid w:val="00A473FD"/>
    <w:rsid w:val="00A66A35"/>
    <w:rsid w:val="00AD4B93"/>
    <w:rsid w:val="00B04117"/>
    <w:rsid w:val="00B62FAF"/>
    <w:rsid w:val="00B85F57"/>
    <w:rsid w:val="00BC23AD"/>
    <w:rsid w:val="00BD3166"/>
    <w:rsid w:val="00BD3337"/>
    <w:rsid w:val="00C15523"/>
    <w:rsid w:val="00C24B3E"/>
    <w:rsid w:val="00CB4A4D"/>
    <w:rsid w:val="00CF2C4E"/>
    <w:rsid w:val="00D538C0"/>
    <w:rsid w:val="00DF210A"/>
    <w:rsid w:val="00E86F0F"/>
    <w:rsid w:val="00F80814"/>
    <w:rsid w:val="00F8092D"/>
    <w:rsid w:val="00FD1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2FC9C1"/>
  <w15:chartTrackingRefBased/>
  <w15:docId w15:val="{05225554-45C6-4F6F-98DE-759FC76C7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A4C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50A4C"/>
    <w:pPr>
      <w:ind w:left="720"/>
      <w:contextualSpacing/>
    </w:pPr>
  </w:style>
  <w:style w:type="table" w:styleId="TabloKlavuzu">
    <w:name w:val="Table Grid"/>
    <w:basedOn w:val="NormalTablo"/>
    <w:uiPriority w:val="39"/>
    <w:rsid w:val="00550A4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3148B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5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44</Words>
  <Characters>3676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TAŞAN</dc:creator>
  <cp:keywords/>
  <dc:description/>
  <cp:lastModifiedBy>MURAT TAŞAN</cp:lastModifiedBy>
  <cp:revision>6</cp:revision>
  <dcterms:created xsi:type="dcterms:W3CDTF">2021-07-06T13:16:00Z</dcterms:created>
  <dcterms:modified xsi:type="dcterms:W3CDTF">2021-08-10T13:50:00Z</dcterms:modified>
</cp:coreProperties>
</file>